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20E75" w14:textId="4F94DC2E" w:rsidR="003B19CB" w:rsidRDefault="003E6D88" w:rsidP="00B56A99">
      <w:pPr>
        <w:pStyle w:val="Title"/>
      </w:pPr>
      <w:r>
        <w:t>National Student Wellbeing Program 2023</w:t>
      </w:r>
    </w:p>
    <w:p w14:paraId="27680595" w14:textId="6C5F1D17" w:rsidR="00AE3C3C" w:rsidRDefault="003E6D88" w:rsidP="003E6D88">
      <w:r>
        <w:t xml:space="preserve">Schools funded by the National School Chaplaincy Program in 2022 will be funded by the </w:t>
      </w:r>
      <w:r w:rsidR="00AE3C3C">
        <w:t xml:space="preserve">National Student Wellbeing Program </w:t>
      </w:r>
      <w:r>
        <w:t xml:space="preserve">in 2023. </w:t>
      </w:r>
    </w:p>
    <w:p w14:paraId="3801FC92" w14:textId="4A6691A9" w:rsidR="00AE3C3C" w:rsidRDefault="00AE3C3C" w:rsidP="003E6D88">
      <w:r>
        <w:t>For information about the National Student Wellbeing Program, please visit</w:t>
      </w:r>
      <w:r w:rsidR="00633DF9">
        <w:t xml:space="preserve"> </w:t>
      </w:r>
      <w:hyperlink r:id="rId10" w:history="1">
        <w:r w:rsidR="00633DF9">
          <w:rPr>
            <w:rStyle w:val="Hyperlink"/>
            <w:rFonts w:eastAsia="Times New Roman" w:cstheme="minorHAnsi"/>
            <w:noProof/>
            <w:lang w:eastAsia="en-GB"/>
          </w:rPr>
          <w:t>https://www.vic.gov.au/national-student-wellbeing-program</w:t>
        </w:r>
      </w:hyperlink>
      <w:r w:rsidR="00633DF9">
        <w:rPr>
          <w:rFonts w:eastAsia="Times New Roman" w:cstheme="minorHAnsi"/>
          <w:noProof/>
          <w:color w:val="000000" w:themeColor="text1"/>
          <w:lang w:eastAsia="en-GB"/>
        </w:rPr>
        <w:t>.</w:t>
      </w:r>
    </w:p>
    <w:p w14:paraId="7B643011" w14:textId="3F0991A8" w:rsidR="003E6D88" w:rsidRDefault="003E6D88" w:rsidP="00156E2C">
      <w:pPr>
        <w:pStyle w:val="Heading2"/>
        <w:spacing w:before="480" w:after="240"/>
        <w:contextualSpacing/>
      </w:pPr>
      <w:r>
        <w:t>Government Schools</w:t>
      </w:r>
      <w:r w:rsidR="00810B25">
        <w:t xml:space="preserve"> (417)</w:t>
      </w:r>
    </w:p>
    <w:p w14:paraId="25F08401" w14:textId="77777777" w:rsidR="003E6D88" w:rsidRDefault="003E6D88" w:rsidP="003E6D88">
      <w:pPr>
        <w:pStyle w:val="ListParagraph"/>
        <w:numPr>
          <w:ilvl w:val="0"/>
          <w:numId w:val="1"/>
        </w:numPr>
        <w:ind w:left="360"/>
        <w:sectPr w:rsidR="003E6D88" w:rsidSect="00156E2C">
          <w:footerReference w:type="default" r:id="rId11"/>
          <w:pgSz w:w="11906" w:h="16838"/>
          <w:pgMar w:top="1077" w:right="1077" w:bottom="1077" w:left="1077" w:header="567" w:footer="567" w:gutter="0"/>
          <w:cols w:space="708"/>
          <w:docGrid w:linePitch="360"/>
        </w:sectPr>
      </w:pPr>
    </w:p>
    <w:p w14:paraId="5BCE138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ireys Inlet Primary School</w:t>
      </w:r>
    </w:p>
    <w:p w14:paraId="0BCFAAE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banvale Primary School</w:t>
      </w:r>
    </w:p>
    <w:p w14:paraId="38DB8A9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Aldercourt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5960078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exandra Secondary College</w:t>
      </w:r>
    </w:p>
    <w:p w14:paraId="540D0BD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fredton Primary School</w:t>
      </w:r>
    </w:p>
    <w:p w14:paraId="138B725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tona College</w:t>
      </w:r>
    </w:p>
    <w:p w14:paraId="67AD975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tona North Primary School</w:t>
      </w:r>
    </w:p>
    <w:p w14:paraId="0994DA5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vie Primary School</w:t>
      </w:r>
    </w:p>
    <w:p w14:paraId="2E89631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ndersons Creek Primary School</w:t>
      </w:r>
    </w:p>
    <w:p w14:paraId="67AA821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pollo Parkways Primary School</w:t>
      </w:r>
    </w:p>
    <w:p w14:paraId="134E141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ppin Park Primary School</w:t>
      </w:r>
    </w:p>
    <w:p w14:paraId="356648E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raluen Primary School</w:t>
      </w:r>
    </w:p>
    <w:p w14:paraId="3007410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rdeer Primary School</w:t>
      </w:r>
    </w:p>
    <w:p w14:paraId="21574A9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rdeer South Primary School</w:t>
      </w:r>
    </w:p>
    <w:p w14:paraId="2CD6606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shley Park Primary School</w:t>
      </w:r>
    </w:p>
    <w:p w14:paraId="373CEA1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thol Road Primary School</w:t>
      </w:r>
    </w:p>
    <w:p w14:paraId="36ED67A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uburn High School (interim name)</w:t>
      </w:r>
    </w:p>
    <w:p w14:paraId="4CAEF9D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venel Primary School</w:t>
      </w:r>
    </w:p>
    <w:p w14:paraId="6FB47EF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xedale Primary School</w:t>
      </w:r>
    </w:p>
    <w:p w14:paraId="7A77578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cchus Marsh Primary School</w:t>
      </w:r>
    </w:p>
    <w:p w14:paraId="4F654CF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dger Creek Primary School</w:t>
      </w:r>
    </w:p>
    <w:p w14:paraId="7C46ED8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Bairnsdale Secondary College - </w:t>
      </w:r>
      <w:proofErr w:type="gramStart"/>
      <w:r w:rsidRPr="001956A7">
        <w:rPr>
          <w:sz w:val="20"/>
          <w:szCs w:val="20"/>
        </w:rPr>
        <w:t>Senior  Campus</w:t>
      </w:r>
      <w:proofErr w:type="gramEnd"/>
    </w:p>
    <w:p w14:paraId="48145F8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irnsdale Secondary College - Jnr Campus</w:t>
      </w:r>
    </w:p>
    <w:p w14:paraId="50A1196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irnsdale West Primary School</w:t>
      </w:r>
    </w:p>
    <w:p w14:paraId="4F58651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llam Park Primary School</w:t>
      </w:r>
    </w:p>
    <w:p w14:paraId="0D2A6FE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lmoral K-12 Community College</w:t>
      </w:r>
    </w:p>
    <w:p w14:paraId="3012ECB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nnockburn P-12 College</w:t>
      </w:r>
    </w:p>
    <w:p w14:paraId="6111255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nyan Fields Primary School</w:t>
      </w:r>
    </w:p>
    <w:p w14:paraId="69D25F2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ringa Special School</w:t>
      </w:r>
    </w:p>
    <w:p w14:paraId="4699789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rwon Valley School</w:t>
      </w:r>
    </w:p>
    <w:p w14:paraId="08B42AC0" w14:textId="3F68D129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Bass Coast College - </w:t>
      </w:r>
      <w:r w:rsidR="003E6D88" w:rsidRPr="001956A7">
        <w:rPr>
          <w:sz w:val="20"/>
          <w:szCs w:val="20"/>
        </w:rPr>
        <w:t>Dudley Campus</w:t>
      </w:r>
    </w:p>
    <w:p w14:paraId="02D8BED4" w14:textId="3D58DCBC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Bass Coast College - </w:t>
      </w:r>
      <w:r w:rsidR="003E6D88" w:rsidRPr="001956A7">
        <w:rPr>
          <w:sz w:val="20"/>
          <w:szCs w:val="20"/>
        </w:rPr>
        <w:t>Mc Bride Campus</w:t>
      </w:r>
    </w:p>
    <w:p w14:paraId="501D6B8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ss Coast Specialist School</w:t>
      </w:r>
    </w:p>
    <w:p w14:paraId="13B33A2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xter Primary School</w:t>
      </w:r>
    </w:p>
    <w:p w14:paraId="5DCB547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yswater North Primary School</w:t>
      </w:r>
    </w:p>
    <w:p w14:paraId="5C74590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yswater Primary School</w:t>
      </w:r>
    </w:p>
    <w:p w14:paraId="768969A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yswater Secondary College</w:t>
      </w:r>
    </w:p>
    <w:p w14:paraId="10A6A69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yswater West Primary School</w:t>
      </w:r>
    </w:p>
    <w:p w14:paraId="645121C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aconsfield Upper Primary School</w:t>
      </w:r>
    </w:p>
    <w:p w14:paraId="1788C67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aufort Secondary College</w:t>
      </w:r>
    </w:p>
    <w:p w14:paraId="7532F63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eac Primary School</w:t>
      </w:r>
    </w:p>
    <w:p w14:paraId="3F1D335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lgrave South Primary School</w:t>
      </w:r>
    </w:p>
    <w:p w14:paraId="5E4663E5" w14:textId="5065B057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Benalla P-12 College - </w:t>
      </w:r>
      <w:r w:rsidR="003E6D88" w:rsidRPr="001956A7">
        <w:rPr>
          <w:sz w:val="20"/>
          <w:szCs w:val="20"/>
        </w:rPr>
        <w:t>Clarke Street Campus</w:t>
      </w:r>
    </w:p>
    <w:p w14:paraId="4D732E3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rwick Fields Primary School</w:t>
      </w:r>
    </w:p>
    <w:p w14:paraId="56C1E97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rwick Secondary College</w:t>
      </w:r>
    </w:p>
    <w:p w14:paraId="6827995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Bethal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523236CE" w14:textId="10D721C7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Beveridge Primary School - </w:t>
      </w:r>
      <w:r w:rsidR="003E6D88" w:rsidRPr="001956A7">
        <w:rPr>
          <w:sz w:val="20"/>
          <w:szCs w:val="20"/>
        </w:rPr>
        <w:t>Ambrosia Campus</w:t>
      </w:r>
    </w:p>
    <w:p w14:paraId="6B6D705F" w14:textId="05735DB5" w:rsidR="003E6D88" w:rsidRPr="001956A7" w:rsidRDefault="003E6D88" w:rsidP="009A769E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veridge Primary School</w:t>
      </w:r>
      <w:r w:rsidR="009A769E" w:rsidRPr="001956A7">
        <w:rPr>
          <w:sz w:val="20"/>
          <w:szCs w:val="20"/>
        </w:rPr>
        <w:t xml:space="preserve"> - Beveridge Primary School Campus</w:t>
      </w:r>
    </w:p>
    <w:p w14:paraId="607CF02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ig Hill Primary School</w:t>
      </w:r>
    </w:p>
    <w:p w14:paraId="3416344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Billanook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52E06A6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Bimbadeen</w:t>
      </w:r>
      <w:proofErr w:type="spellEnd"/>
      <w:r w:rsidRPr="001956A7">
        <w:rPr>
          <w:sz w:val="20"/>
          <w:szCs w:val="20"/>
        </w:rPr>
        <w:t xml:space="preserve"> Heights Primary School</w:t>
      </w:r>
    </w:p>
    <w:p w14:paraId="065EA66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irregurra Primary School</w:t>
      </w:r>
    </w:p>
    <w:p w14:paraId="7822344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ittern Primary School</w:t>
      </w:r>
    </w:p>
    <w:p w14:paraId="533C5B7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lackburn Primary School</w:t>
      </w:r>
    </w:p>
    <w:p w14:paraId="4D8EA03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isdale Consolidated School</w:t>
      </w:r>
    </w:p>
    <w:p w14:paraId="73A4C3E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lwarra Primary School</w:t>
      </w:r>
    </w:p>
    <w:p w14:paraId="12FC6D0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neo Primary School</w:t>
      </w:r>
    </w:p>
    <w:p w14:paraId="78EF85F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ronia Heights Primary School</w:t>
      </w:r>
    </w:p>
    <w:p w14:paraId="17F398E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ronia K-12 College</w:t>
      </w:r>
    </w:p>
    <w:p w14:paraId="773D515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ronia West Primary School</w:t>
      </w:r>
    </w:p>
    <w:p w14:paraId="06669A1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ourchier Street Primary School Shepparton</w:t>
      </w:r>
    </w:p>
    <w:p w14:paraId="2932981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ranxholme-Wallacedale Community School</w:t>
      </w:r>
    </w:p>
    <w:p w14:paraId="15023AA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rentwood Park Primary School</w:t>
      </w:r>
    </w:p>
    <w:p w14:paraId="1190A8E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ridgewater Primary School</w:t>
      </w:r>
    </w:p>
    <w:p w14:paraId="75AD75E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roadford Primary School</w:t>
      </w:r>
    </w:p>
    <w:p w14:paraId="1A90BE5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uchan Primary School</w:t>
      </w:r>
    </w:p>
    <w:p w14:paraId="3DE1E11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Buln</w:t>
      </w:r>
      <w:proofErr w:type="spellEnd"/>
      <w:r w:rsidRPr="001956A7">
        <w:rPr>
          <w:sz w:val="20"/>
          <w:szCs w:val="20"/>
        </w:rPr>
        <w:t xml:space="preserve"> </w:t>
      </w:r>
      <w:proofErr w:type="spellStart"/>
      <w:r w:rsidRPr="001956A7">
        <w:rPr>
          <w:sz w:val="20"/>
          <w:szCs w:val="20"/>
        </w:rPr>
        <w:t>Buln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1D85545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undoora Secondary College</w:t>
      </w:r>
    </w:p>
    <w:p w14:paraId="1F01B32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ungaree Primary School</w:t>
      </w:r>
    </w:p>
    <w:p w14:paraId="1F418F7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unyip Primary School</w:t>
      </w:r>
    </w:p>
    <w:p w14:paraId="3129B4F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ledonian Primary School</w:t>
      </w:r>
    </w:p>
    <w:p w14:paraId="280FBD9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lifornia Gully Primary School</w:t>
      </w:r>
    </w:p>
    <w:p w14:paraId="7EEA537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mbridge Primary School</w:t>
      </w:r>
    </w:p>
    <w:p w14:paraId="7E90690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mpbells Creek Primary School</w:t>
      </w:r>
    </w:p>
    <w:p w14:paraId="051ADE62" w14:textId="08F08762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Camperdown College - </w:t>
      </w:r>
      <w:r w:rsidR="003E6D88" w:rsidRPr="001956A7">
        <w:rPr>
          <w:sz w:val="20"/>
          <w:szCs w:val="20"/>
        </w:rPr>
        <w:t>Wilson Street</w:t>
      </w:r>
    </w:p>
    <w:p w14:paraId="72D2142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pe Clear Primary School</w:t>
      </w:r>
    </w:p>
    <w:p w14:paraId="005C82C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rdinia Primary School</w:t>
      </w:r>
    </w:p>
    <w:p w14:paraId="7812A98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risbrook Primary School</w:t>
      </w:r>
    </w:p>
    <w:p w14:paraId="7EFF26B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arraragarmungee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1D7E28C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rrington Primary School</w:t>
      </w:r>
    </w:p>
    <w:p w14:paraId="0BF0425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arwatha</w:t>
      </w:r>
      <w:proofErr w:type="spellEnd"/>
      <w:r w:rsidRPr="001956A7">
        <w:rPr>
          <w:sz w:val="20"/>
          <w:szCs w:val="20"/>
        </w:rPr>
        <w:t xml:space="preserve"> College P-12</w:t>
      </w:r>
    </w:p>
    <w:p w14:paraId="1B2D3BA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harlton College</w:t>
      </w:r>
    </w:p>
    <w:p w14:paraId="3157274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hum Creek Primary School</w:t>
      </w:r>
    </w:p>
    <w:p w14:paraId="778B8B7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larinda Primary School</w:t>
      </w:r>
    </w:p>
    <w:p w14:paraId="3F71390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lifton Creek Primary School</w:t>
      </w:r>
    </w:p>
    <w:p w14:paraId="75A6A12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lifton Springs Primary School</w:t>
      </w:r>
    </w:p>
    <w:p w14:paraId="14824C6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lunes Primary School</w:t>
      </w:r>
    </w:p>
    <w:p w14:paraId="65BA24C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lastRenderedPageBreak/>
        <w:t>Clyde Primary School</w:t>
      </w:r>
    </w:p>
    <w:p w14:paraId="312278F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bden Technical School</w:t>
      </w:r>
    </w:p>
    <w:p w14:paraId="12880AF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ckatoo Primary School</w:t>
      </w:r>
    </w:p>
    <w:p w14:paraId="0819F1D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huna Secondary College</w:t>
      </w:r>
    </w:p>
    <w:p w14:paraId="665F707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imadai Primary School</w:t>
      </w:r>
    </w:p>
    <w:p w14:paraId="766B4BC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lac Primary School</w:t>
      </w:r>
    </w:p>
    <w:p w14:paraId="0D468EA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Colac </w:t>
      </w:r>
      <w:proofErr w:type="gramStart"/>
      <w:r w:rsidRPr="001956A7">
        <w:rPr>
          <w:sz w:val="20"/>
          <w:szCs w:val="20"/>
        </w:rPr>
        <w:t>South West</w:t>
      </w:r>
      <w:proofErr w:type="gramEnd"/>
      <w:r w:rsidRPr="001956A7">
        <w:rPr>
          <w:sz w:val="20"/>
          <w:szCs w:val="20"/>
        </w:rPr>
        <w:t xml:space="preserve"> Primary School</w:t>
      </w:r>
    </w:p>
    <w:p w14:paraId="66DC28A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lac West Primary School</w:t>
      </w:r>
    </w:p>
    <w:p w14:paraId="2711B75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ldstream Primary School</w:t>
      </w:r>
    </w:p>
    <w:p w14:paraId="6DB432F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llingwood College</w:t>
      </w:r>
    </w:p>
    <w:p w14:paraId="35131E5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ngupna Primary School</w:t>
      </w:r>
    </w:p>
    <w:p w14:paraId="397EF07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olaroo South Primary School</w:t>
      </w:r>
    </w:p>
    <w:p w14:paraId="55DB629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wwarr Primary School</w:t>
      </w:r>
    </w:p>
    <w:p w14:paraId="5C62FE0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aigieburn Primary School</w:t>
      </w:r>
    </w:p>
    <w:p w14:paraId="5CB7EF9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aigieburn Secondary College</w:t>
      </w:r>
    </w:p>
    <w:p w14:paraId="1770462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aigieburn South Primary School</w:t>
      </w:r>
    </w:p>
    <w:p w14:paraId="49404A7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anbourne Park Primary School</w:t>
      </w:r>
    </w:p>
    <w:p w14:paraId="4276951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anbourne West Primary School</w:t>
      </w:r>
    </w:p>
    <w:p w14:paraId="5A41B07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anbourne West Secondary College</w:t>
      </w:r>
    </w:p>
    <w:p w14:paraId="251B0E9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eswick Primary School</w:t>
      </w:r>
    </w:p>
    <w:p w14:paraId="1A0C408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ib Point Primary School</w:t>
      </w:r>
    </w:p>
    <w:p w14:paraId="63153EC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oydon Primary School</w:t>
      </w:r>
    </w:p>
    <w:p w14:paraId="4117600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rusoe 7-10 Secondary College</w:t>
      </w:r>
    </w:p>
    <w:p w14:paraId="38CB6AF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allas Brooks Community Primary School</w:t>
      </w:r>
    </w:p>
    <w:p w14:paraId="6ED38D0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andenong West Primary School</w:t>
      </w:r>
    </w:p>
    <w:p w14:paraId="44D7073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arnum Primary School</w:t>
      </w:r>
    </w:p>
    <w:p w14:paraId="083C743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artmoor Primary School</w:t>
      </w:r>
    </w:p>
    <w:p w14:paraId="1243346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aylesford Secondary College</w:t>
      </w:r>
    </w:p>
    <w:p w14:paraId="373E25C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ederang Primary School</w:t>
      </w:r>
    </w:p>
    <w:p w14:paraId="663B9B9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elacombe Primary School</w:t>
      </w:r>
    </w:p>
    <w:p w14:paraId="17CC72A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evenish Primary School</w:t>
      </w:r>
    </w:p>
    <w:p w14:paraId="1956599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on Valley Primary School</w:t>
      </w:r>
    </w:p>
    <w:p w14:paraId="20B8AEA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onald Primary School</w:t>
      </w:r>
    </w:p>
    <w:p w14:paraId="6812307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oveton College</w:t>
      </w:r>
    </w:p>
    <w:p w14:paraId="1CDA043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romana Primary School</w:t>
      </w:r>
    </w:p>
    <w:p w14:paraId="72E1B58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rouin Primary School</w:t>
      </w:r>
    </w:p>
    <w:p w14:paraId="57FD272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rouin South Primary School</w:t>
      </w:r>
    </w:p>
    <w:p w14:paraId="25D3BE7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rouin West Primary School</w:t>
      </w:r>
    </w:p>
    <w:p w14:paraId="473D9C2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gle Point Primary School</w:t>
      </w:r>
    </w:p>
    <w:p w14:paraId="219CCA0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glehawk North Primary School</w:t>
      </w:r>
    </w:p>
    <w:p w14:paraId="170049E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glehawk Primary School</w:t>
      </w:r>
    </w:p>
    <w:p w14:paraId="01204CC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glehawk Secondary College</w:t>
      </w:r>
    </w:p>
    <w:p w14:paraId="4F2E660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stbourne Primary School</w:t>
      </w:r>
    </w:p>
    <w:p w14:paraId="420CFE6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stwood Primary School</w:t>
      </w:r>
    </w:p>
    <w:p w14:paraId="07895F6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dgars Creek Primary School</w:t>
      </w:r>
    </w:p>
    <w:p w14:paraId="3C1E016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di Upper Primary School</w:t>
      </w:r>
    </w:p>
    <w:p w14:paraId="6627D5F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ildon Primary School</w:t>
      </w:r>
    </w:p>
    <w:p w14:paraId="2147EB2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lliminyt Primary School</w:t>
      </w:r>
    </w:p>
    <w:p w14:paraId="5F15E8A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merald Primary School</w:t>
      </w:r>
    </w:p>
    <w:p w14:paraId="668B173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merald Secondary College</w:t>
      </w:r>
    </w:p>
    <w:p w14:paraId="0105D2C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psom Primary School</w:t>
      </w:r>
    </w:p>
    <w:p w14:paraId="5773C83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airhills High School</w:t>
      </w:r>
    </w:p>
    <w:p w14:paraId="0FD4374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airhills Primary School</w:t>
      </w:r>
    </w:p>
    <w:p w14:paraId="5B5A640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itzroy Primary School</w:t>
      </w:r>
    </w:p>
    <w:p w14:paraId="35BD5A2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lowerdale Primary School</w:t>
      </w:r>
    </w:p>
    <w:p w14:paraId="3C398289" w14:textId="0513582B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Footscray High School - </w:t>
      </w:r>
      <w:r w:rsidR="003E6D88" w:rsidRPr="001956A7">
        <w:rPr>
          <w:sz w:val="20"/>
          <w:szCs w:val="20"/>
        </w:rPr>
        <w:t>Kinnear Street Campus</w:t>
      </w:r>
    </w:p>
    <w:p w14:paraId="055183D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orest Street Primary School</w:t>
      </w:r>
    </w:p>
    <w:p w14:paraId="233C4A5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orrest Primary School</w:t>
      </w:r>
    </w:p>
    <w:p w14:paraId="5AFCC70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rankston Special Developmental School</w:t>
      </w:r>
    </w:p>
    <w:p w14:paraId="2E6BD55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Fyans</w:t>
      </w:r>
      <w:proofErr w:type="spellEnd"/>
      <w:r w:rsidRPr="001956A7">
        <w:rPr>
          <w:sz w:val="20"/>
          <w:szCs w:val="20"/>
        </w:rPr>
        <w:t xml:space="preserve"> Park Primary School</w:t>
      </w:r>
    </w:p>
    <w:p w14:paraId="79E56D1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embrook Primary School</w:t>
      </w:r>
    </w:p>
    <w:p w14:paraId="7196BB1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ladesville Primary School</w:t>
      </w:r>
    </w:p>
    <w:p w14:paraId="3E94099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ladysdale Primary School</w:t>
      </w:r>
    </w:p>
    <w:p w14:paraId="5040D48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lengarry Primary School</w:t>
      </w:r>
    </w:p>
    <w:p w14:paraId="6225FD6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lenroy Central Primary School</w:t>
      </w:r>
    </w:p>
    <w:p w14:paraId="6676773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lenroy Secondary College</w:t>
      </w:r>
    </w:p>
    <w:p w14:paraId="69C9227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olden Square Primary School Laurel Street Campus</w:t>
      </w:r>
    </w:p>
    <w:p w14:paraId="643B4D9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ormandale And District Primary School</w:t>
      </w:r>
    </w:p>
    <w:p w14:paraId="521CCCC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oroke P-12 College</w:t>
      </w:r>
    </w:p>
    <w:p w14:paraId="35E90B9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ahamvale Primary School</w:t>
      </w:r>
    </w:p>
    <w:p w14:paraId="486D9DA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eat Ryrie Primary School</w:t>
      </w:r>
    </w:p>
    <w:p w14:paraId="30450F2B" w14:textId="64C17DB7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Greater Shepparton Secondary College - </w:t>
      </w:r>
      <w:r w:rsidR="003E6D88" w:rsidRPr="001956A7">
        <w:rPr>
          <w:sz w:val="20"/>
          <w:szCs w:val="20"/>
        </w:rPr>
        <w:t>Wanganui Park Campus</w:t>
      </w:r>
    </w:p>
    <w:p w14:paraId="6463AAC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eensborough Primary School</w:t>
      </w:r>
    </w:p>
    <w:p w14:paraId="5E9A888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eensborough Secondary College</w:t>
      </w:r>
    </w:p>
    <w:p w14:paraId="69756C4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eta Valley Primary School</w:t>
      </w:r>
    </w:p>
    <w:p w14:paraId="58C7BE9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ey Street Primary School (Traralgon)</w:t>
      </w:r>
    </w:p>
    <w:p w14:paraId="01E704F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ovedale West Primary School</w:t>
      </w:r>
    </w:p>
    <w:p w14:paraId="16B733D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uthrie Street Primary School</w:t>
      </w:r>
    </w:p>
    <w:p w14:paraId="0D4D192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llam Senior Secondary College</w:t>
      </w:r>
    </w:p>
    <w:p w14:paraId="61CAA75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milton Parklands School</w:t>
      </w:r>
    </w:p>
    <w:p w14:paraId="3681801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mlyn Views School</w:t>
      </w:r>
    </w:p>
    <w:p w14:paraId="211C4FB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mpden Specialist School</w:t>
      </w:r>
    </w:p>
    <w:p w14:paraId="562A28D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mpton Park Primary School</w:t>
      </w:r>
    </w:p>
    <w:p w14:paraId="2A6EB83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mpton Park Secondary College</w:t>
      </w:r>
    </w:p>
    <w:p w14:paraId="749F1C6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rkaway Primary School</w:t>
      </w:r>
    </w:p>
    <w:p w14:paraId="1712961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rrisfield Primary School</w:t>
      </w:r>
    </w:p>
    <w:p w14:paraId="3F15643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stings Primary School</w:t>
      </w:r>
    </w:p>
    <w:p w14:paraId="32B3A7F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awkesdale P12 College</w:t>
      </w:r>
    </w:p>
    <w:p w14:paraId="313EA75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alesville Primary School</w:t>
      </w:r>
    </w:p>
    <w:p w14:paraId="4BA65F7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athcote Primary School</w:t>
      </w:r>
    </w:p>
    <w:p w14:paraId="48A92E2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athmont East Primary School</w:t>
      </w:r>
    </w:p>
    <w:p w14:paraId="1D5D34F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ywood Consolidated School</w:t>
      </w:r>
    </w:p>
    <w:p w14:paraId="1BC4A4B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ywood District Secondary College</w:t>
      </w:r>
    </w:p>
    <w:p w14:paraId="61EEFB6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petoun P-12 College</w:t>
      </w:r>
    </w:p>
    <w:p w14:paraId="282FAE35" w14:textId="08E32BE5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Horsham College - </w:t>
      </w:r>
      <w:r w:rsidR="003E6D88" w:rsidRPr="001956A7">
        <w:rPr>
          <w:sz w:val="20"/>
          <w:szCs w:val="20"/>
        </w:rPr>
        <w:t>Horsham High Campus</w:t>
      </w:r>
    </w:p>
    <w:p w14:paraId="483AF089" w14:textId="6D2B791B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Horsham West and Haven Primary School - </w:t>
      </w:r>
      <w:r w:rsidR="003E6D88" w:rsidRPr="001956A7">
        <w:rPr>
          <w:sz w:val="20"/>
          <w:szCs w:val="20"/>
        </w:rPr>
        <w:t>Horsham West Campus</w:t>
      </w:r>
    </w:p>
    <w:p w14:paraId="182A83F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untingdale Primary School</w:t>
      </w:r>
    </w:p>
    <w:p w14:paraId="3215B6E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urstbridge Primary School</w:t>
      </w:r>
    </w:p>
    <w:p w14:paraId="0615C44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Inglewood Primary School</w:t>
      </w:r>
    </w:p>
    <w:p w14:paraId="0C16EEB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Invermay Primary School</w:t>
      </w:r>
    </w:p>
    <w:p w14:paraId="66D1D5E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Iramoo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1B07C17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Irymple Secondary College</w:t>
      </w:r>
    </w:p>
    <w:p w14:paraId="1395645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Jacana School for Autism</w:t>
      </w:r>
    </w:p>
    <w:p w14:paraId="6538533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Jennings Street School</w:t>
      </w:r>
    </w:p>
    <w:p w14:paraId="3CDC985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Jeparit Primary School</w:t>
      </w:r>
    </w:p>
    <w:p w14:paraId="75CCAF5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John Fawkner Secondary College</w:t>
      </w:r>
    </w:p>
    <w:p w14:paraId="486ED0B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allista Primary School</w:t>
      </w:r>
    </w:p>
    <w:p w14:paraId="5E49633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lastRenderedPageBreak/>
        <w:t>Kangaroo Flat Primary School</w:t>
      </w:r>
    </w:p>
    <w:p w14:paraId="4070A01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aniva College</w:t>
      </w:r>
    </w:p>
    <w:p w14:paraId="3BBB053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aroo Primary School</w:t>
      </w:r>
    </w:p>
    <w:p w14:paraId="10C343C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eilor Heights Primary School</w:t>
      </w:r>
    </w:p>
    <w:p w14:paraId="2E0B0ED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errimuir Primary School</w:t>
      </w:r>
    </w:p>
    <w:p w14:paraId="7946269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eysborough Primary School</w:t>
      </w:r>
    </w:p>
    <w:p w14:paraId="1344A903" w14:textId="1236E55A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Keysborough Secondary College - </w:t>
      </w:r>
      <w:r w:rsidR="003E6D88" w:rsidRPr="001956A7">
        <w:rPr>
          <w:sz w:val="20"/>
          <w:szCs w:val="20"/>
        </w:rPr>
        <w:t>Acacia Campus</w:t>
      </w:r>
    </w:p>
    <w:p w14:paraId="4C148652" w14:textId="02F296B9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Keysborough Secondary College - </w:t>
      </w:r>
      <w:r w:rsidR="003E6D88" w:rsidRPr="001956A7">
        <w:rPr>
          <w:sz w:val="20"/>
          <w:szCs w:val="20"/>
        </w:rPr>
        <w:t>Banksia Campus</w:t>
      </w:r>
    </w:p>
    <w:p w14:paraId="4A71D46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alla West Primary School</w:t>
      </w:r>
    </w:p>
    <w:p w14:paraId="0BEE3A6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lmore Primary School</w:t>
      </w:r>
    </w:p>
    <w:p w14:paraId="4D424F3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lsyth Primary School</w:t>
      </w:r>
    </w:p>
    <w:p w14:paraId="03E6B34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nglake Primary School</w:t>
      </w:r>
    </w:p>
    <w:p w14:paraId="44775AC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nglake West Primary School</w:t>
      </w:r>
    </w:p>
    <w:p w14:paraId="31E2EE9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ngsley Park Primary School</w:t>
      </w:r>
    </w:p>
    <w:p w14:paraId="69E816A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smet Park Primary School</w:t>
      </w:r>
    </w:p>
    <w:p w14:paraId="07BB0CC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oo Wee Rup Primary School</w:t>
      </w:r>
    </w:p>
    <w:p w14:paraId="2DE5A93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oroit and District Primary School</w:t>
      </w:r>
    </w:p>
    <w:p w14:paraId="5E98D5E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orumburra Primary School</w:t>
      </w:r>
    </w:p>
    <w:p w14:paraId="2851F61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urunjang Secondary College</w:t>
      </w:r>
    </w:p>
    <w:p w14:paraId="6B5B035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yabram P-12 College</w:t>
      </w:r>
    </w:p>
    <w:p w14:paraId="1D9CB7F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yneton Secondary College</w:t>
      </w:r>
    </w:p>
    <w:p w14:paraId="2049520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yneton Primary School</w:t>
      </w:r>
    </w:p>
    <w:p w14:paraId="37DC6FD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ke Boga Primary School</w:t>
      </w:r>
    </w:p>
    <w:p w14:paraId="1EBC80A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kes Entrance Primary School</w:t>
      </w:r>
    </w:p>
    <w:p w14:paraId="409F3FF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kes Entrance Secondary College</w:t>
      </w:r>
    </w:p>
    <w:p w14:paraId="38657EE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Lal </w:t>
      </w:r>
      <w:proofErr w:type="spellStart"/>
      <w:r w:rsidRPr="001956A7">
        <w:rPr>
          <w:sz w:val="20"/>
          <w:szCs w:val="20"/>
        </w:rPr>
        <w:t>Lal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28C3640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Lang </w:t>
      </w:r>
      <w:proofErr w:type="spellStart"/>
      <w:r w:rsidRPr="001956A7">
        <w:rPr>
          <w:sz w:val="20"/>
          <w:szCs w:val="20"/>
        </w:rPr>
        <w:t>Lang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6AE0314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ngley Primary School</w:t>
      </w:r>
    </w:p>
    <w:p w14:paraId="35CF9CD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ngwarrin Primary School</w:t>
      </w:r>
    </w:p>
    <w:p w14:paraId="78C04CA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trobe Special Developmental School</w:t>
      </w:r>
    </w:p>
    <w:p w14:paraId="0449822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unching Place Primary School</w:t>
      </w:r>
    </w:p>
    <w:p w14:paraId="1311EF5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vers Hill K-12 College</w:t>
      </w:r>
    </w:p>
    <w:p w14:paraId="32180E7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emnos Primary School</w:t>
      </w:r>
    </w:p>
    <w:p w14:paraId="5FF08D2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eongatha Primary School</w:t>
      </w:r>
    </w:p>
    <w:p w14:paraId="2A62FBE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eopold Primary School</w:t>
      </w:r>
    </w:p>
    <w:p w14:paraId="3266FA1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ilydale Primary School</w:t>
      </w:r>
    </w:p>
    <w:p w14:paraId="3394A25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ittle River Primary School</w:t>
      </w:r>
    </w:p>
    <w:p w14:paraId="6824AB9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och Sport Primary School</w:t>
      </w:r>
    </w:p>
    <w:p w14:paraId="61D86ED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ongford Primary School</w:t>
      </w:r>
    </w:p>
    <w:p w14:paraId="4722036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ongwarry Primary School</w:t>
      </w:r>
    </w:p>
    <w:p w14:paraId="7EE96E9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ongwood Primary School</w:t>
      </w:r>
    </w:p>
    <w:p w14:paraId="5C439CF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owanna College</w:t>
      </w:r>
    </w:p>
    <w:p w14:paraId="28E8DBE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yndhurst Secondary College</w:t>
      </w:r>
    </w:p>
    <w:p w14:paraId="0848637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ffra Primary School</w:t>
      </w:r>
    </w:p>
    <w:p w14:paraId="5C1D8BF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gpie Primary School</w:t>
      </w:r>
    </w:p>
    <w:p w14:paraId="748EC57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hogany Rise Primary School</w:t>
      </w:r>
    </w:p>
    <w:p w14:paraId="2439439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iden Gully Primary School</w:t>
      </w:r>
    </w:p>
    <w:p w14:paraId="43E1B81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ldon Primary School</w:t>
      </w:r>
    </w:p>
    <w:p w14:paraId="4561115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nangatang P-12 College</w:t>
      </w:r>
    </w:p>
    <w:p w14:paraId="37E32A8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nifold Heights Primary School</w:t>
      </w:r>
    </w:p>
    <w:p w14:paraId="20E30A1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nsfield Primary School</w:t>
      </w:r>
    </w:p>
    <w:p w14:paraId="4106925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Maramba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3428A46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rlborough Primary School</w:t>
      </w:r>
    </w:p>
    <w:p w14:paraId="16375E2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rong Primary School</w:t>
      </w:r>
    </w:p>
    <w:p w14:paraId="6524D9F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rysville Primary School</w:t>
      </w:r>
    </w:p>
    <w:p w14:paraId="51CB792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eadows Primary School</w:t>
      </w:r>
    </w:p>
    <w:p w14:paraId="05F2C60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eeniyan Primary School</w:t>
      </w:r>
    </w:p>
    <w:p w14:paraId="4DA2ADC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enior Campus</w:t>
      </w:r>
    </w:p>
    <w:p w14:paraId="74F101C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eredith Primary School</w:t>
      </w:r>
    </w:p>
    <w:p w14:paraId="5CDE3DB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erino Consolidated School</w:t>
      </w:r>
    </w:p>
    <w:p w14:paraId="54F3145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ill Park Heights Primary School</w:t>
      </w:r>
    </w:p>
    <w:p w14:paraId="0C5F11B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iners Rest Primary School</w:t>
      </w:r>
    </w:p>
    <w:p w14:paraId="3636517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irboo North Primary School</w:t>
      </w:r>
    </w:p>
    <w:p w14:paraId="5CE156B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e (South Street) Primary School</w:t>
      </w:r>
    </w:p>
    <w:p w14:paraId="4BC7B12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e Primary School</w:t>
      </w:r>
    </w:p>
    <w:p w14:paraId="46E4BBE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nterey Secondary College</w:t>
      </w:r>
    </w:p>
    <w:p w14:paraId="50095B5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olap Primary School</w:t>
      </w:r>
    </w:p>
    <w:p w14:paraId="120305C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oroolbark College</w:t>
      </w:r>
    </w:p>
    <w:p w14:paraId="190295D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oroopna North Primary School</w:t>
      </w:r>
    </w:p>
    <w:p w14:paraId="133A2E9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oroopna Primary School</w:t>
      </w:r>
    </w:p>
    <w:p w14:paraId="3A1960F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rtlake P-12 College</w:t>
      </w:r>
    </w:p>
    <w:p w14:paraId="7AAAD4D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rwell Central Primary School</w:t>
      </w:r>
    </w:p>
    <w:p w14:paraId="06B399B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 Dandenong Primary School</w:t>
      </w:r>
    </w:p>
    <w:p w14:paraId="331CCD1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rankston Campus</w:t>
      </w:r>
    </w:p>
    <w:p w14:paraId="72F4830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 Evelyn Primary School</w:t>
      </w:r>
    </w:p>
    <w:p w14:paraId="2953B30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 Pleasant Primary School</w:t>
      </w:r>
    </w:p>
    <w:p w14:paraId="0B080DC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 Waverley North Primary School</w:t>
      </w:r>
    </w:p>
    <w:p w14:paraId="4F04626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ulgrave Primary School</w:t>
      </w:r>
    </w:p>
    <w:p w14:paraId="763FF99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ullum Primary School</w:t>
      </w:r>
    </w:p>
    <w:p w14:paraId="0F56C61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urchison Primary School</w:t>
      </w:r>
    </w:p>
    <w:p w14:paraId="0EFAF91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urrayville Community College</w:t>
      </w:r>
    </w:p>
    <w:p w14:paraId="4D33985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yrrhee Primary School</w:t>
      </w:r>
    </w:p>
    <w:p w14:paraId="4F67198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arrawong District Primary School</w:t>
      </w:r>
    </w:p>
    <w:p w14:paraId="414BB33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athalia Secondary College</w:t>
      </w:r>
    </w:p>
    <w:p w14:paraId="102787B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eerim South Primary School</w:t>
      </w:r>
    </w:p>
    <w:p w14:paraId="578E7AE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ewcomb Secondary College</w:t>
      </w:r>
    </w:p>
    <w:p w14:paraId="100DE0B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ewhaven Primary School</w:t>
      </w:r>
    </w:p>
    <w:p w14:paraId="7F71819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ewmerella Primary School</w:t>
      </w:r>
    </w:p>
    <w:p w14:paraId="4084C2B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ewtown Primary School</w:t>
      </w:r>
    </w:p>
    <w:p w14:paraId="402F9A8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ilma Primary School</w:t>
      </w:r>
    </w:p>
    <w:p w14:paraId="7D4762D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orth Geelong Secondary College</w:t>
      </w:r>
    </w:p>
    <w:p w14:paraId="36A898DE" w14:textId="6EB8772B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Northern Bay P-12 College - </w:t>
      </w:r>
      <w:r w:rsidR="003E6D88" w:rsidRPr="001956A7">
        <w:rPr>
          <w:sz w:val="20"/>
          <w:szCs w:val="20"/>
        </w:rPr>
        <w:t>Goldsworthy Road 9-12 Campus</w:t>
      </w:r>
    </w:p>
    <w:p w14:paraId="7CFD5BBB" w14:textId="37579E94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Northern Bay P-12 College - </w:t>
      </w:r>
      <w:r w:rsidR="003E6D88" w:rsidRPr="001956A7">
        <w:rPr>
          <w:sz w:val="20"/>
          <w:szCs w:val="20"/>
        </w:rPr>
        <w:t>Hendy Street P-8 Campus</w:t>
      </w:r>
    </w:p>
    <w:p w14:paraId="1EB50208" w14:textId="376B67D6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Northern Bay P-12 College - </w:t>
      </w:r>
      <w:r w:rsidR="003E6D88" w:rsidRPr="001956A7">
        <w:rPr>
          <w:sz w:val="20"/>
          <w:szCs w:val="20"/>
        </w:rPr>
        <w:t>Tallis Street P-8 Campus</w:t>
      </w:r>
    </w:p>
    <w:p w14:paraId="211BB25E" w14:textId="2E7B4EF1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Northern Bay P-12 College - </w:t>
      </w:r>
      <w:r w:rsidR="003E6D88" w:rsidRPr="001956A7">
        <w:rPr>
          <w:sz w:val="20"/>
          <w:szCs w:val="20"/>
        </w:rPr>
        <w:t>Wexford Court P-8 Campus</w:t>
      </w:r>
    </w:p>
    <w:p w14:paraId="3E96823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umurkah Primary School</w:t>
      </w:r>
    </w:p>
    <w:p w14:paraId="2F0F199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umurkah Secondary College</w:t>
      </w:r>
    </w:p>
    <w:p w14:paraId="71551E2D" w14:textId="11644EC6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Oakwood School - </w:t>
      </w:r>
      <w:r w:rsidR="003E6D88" w:rsidRPr="001956A7">
        <w:rPr>
          <w:sz w:val="20"/>
          <w:szCs w:val="20"/>
        </w:rPr>
        <w:t>Caulfield Park Community Campus</w:t>
      </w:r>
    </w:p>
    <w:p w14:paraId="6973954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beron High School</w:t>
      </w:r>
    </w:p>
    <w:p w14:paraId="1232215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cean Grove Primary School</w:t>
      </w:r>
    </w:p>
    <w:p w14:paraId="283656C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rbost North Primary School</w:t>
      </w:r>
    </w:p>
    <w:p w14:paraId="47AB1AE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rbost Primary School</w:t>
      </w:r>
    </w:p>
    <w:p w14:paraId="0A3311B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rbost Secondary College</w:t>
      </w:r>
    </w:p>
    <w:p w14:paraId="643C5DF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rchard Park Primary School</w:t>
      </w:r>
    </w:p>
    <w:p w14:paraId="7AEECD6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uyen P-12 College</w:t>
      </w:r>
    </w:p>
    <w:p w14:paraId="364B23D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lastRenderedPageBreak/>
        <w:t>Pakenham Hills Primary School</w:t>
      </w:r>
    </w:p>
    <w:p w14:paraId="7BA9C75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akenham Springs Primary School</w:t>
      </w:r>
    </w:p>
    <w:p w14:paraId="3B513A3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arkmore Primary School</w:t>
      </w:r>
    </w:p>
    <w:p w14:paraId="3632E8C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aynesville Primary School</w:t>
      </w:r>
    </w:p>
    <w:p w14:paraId="5A191F3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embroke Primary School</w:t>
      </w:r>
    </w:p>
    <w:p w14:paraId="10CF63A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oowong Consolidated School</w:t>
      </w:r>
    </w:p>
    <w:p w14:paraId="7F2F2CB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ort Melbourne Primary School</w:t>
      </w:r>
    </w:p>
    <w:p w14:paraId="4FD2B4D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ortland Bay School</w:t>
      </w:r>
    </w:p>
    <w:p w14:paraId="617109B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ortland South Primary School</w:t>
      </w:r>
    </w:p>
    <w:p w14:paraId="488E178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yalong Primary School</w:t>
      </w:r>
    </w:p>
    <w:p w14:paraId="0E2A824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yramid Hill College</w:t>
      </w:r>
    </w:p>
    <w:p w14:paraId="0FD4692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Quarry Hill Primary School</w:t>
      </w:r>
    </w:p>
    <w:p w14:paraId="62D3FAE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anfurly Primary School</w:t>
      </w:r>
    </w:p>
    <w:p w14:paraId="794E418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ed Cliffs Secondary College</w:t>
      </w:r>
    </w:p>
    <w:p w14:paraId="4A355D7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ingwood Secondary College</w:t>
      </w:r>
    </w:p>
    <w:p w14:paraId="7C4F94B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Ripplebrook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14082AD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binvale College</w:t>
      </w:r>
    </w:p>
    <w:p w14:paraId="185F1F3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ckbank Primary School</w:t>
      </w:r>
    </w:p>
    <w:p w14:paraId="143E516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lling Hills Primary School</w:t>
      </w:r>
    </w:p>
    <w:p w14:paraId="35C5F25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llins Primary School</w:t>
      </w:r>
    </w:p>
    <w:p w14:paraId="05EF2BE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sedale Primary School</w:t>
      </w:r>
    </w:p>
    <w:p w14:paraId="43751D0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sehill Secondary College</w:t>
      </w:r>
    </w:p>
    <w:p w14:paraId="7EE69D8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owville Primary School</w:t>
      </w:r>
    </w:p>
    <w:p w14:paraId="70355E8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utherglen Primary School</w:t>
      </w:r>
    </w:p>
    <w:p w14:paraId="4A77C32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le Primary School</w:t>
      </w:r>
    </w:p>
    <w:p w14:paraId="6F86508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coresby Primary School</w:t>
      </w:r>
    </w:p>
    <w:p w14:paraId="0ECB84E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coresby Secondary College</w:t>
      </w:r>
    </w:p>
    <w:p w14:paraId="30B6B7E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ebastopol Primary School</w:t>
      </w:r>
    </w:p>
    <w:p w14:paraId="6CB93FC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Serpell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19CFA31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eville Primary School</w:t>
      </w:r>
    </w:p>
    <w:p w14:paraId="4DB1347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kene Street School Stawell</w:t>
      </w:r>
    </w:p>
    <w:p w14:paraId="2236F4D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omerville Primary School</w:t>
      </w:r>
    </w:p>
    <w:p w14:paraId="315C227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omerville Rise Primary School</w:t>
      </w:r>
    </w:p>
    <w:p w14:paraId="36A21B5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orrento Primary School</w:t>
      </w:r>
    </w:p>
    <w:p w14:paraId="03FF039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ndrews Primary School</w:t>
      </w:r>
    </w:p>
    <w:p w14:paraId="69387EE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rnaud Primary School</w:t>
      </w:r>
    </w:p>
    <w:p w14:paraId="376A659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rnaud Secondary College</w:t>
      </w:r>
    </w:p>
    <w:p w14:paraId="07C78E9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Georges Road Primary School Shepparton</w:t>
      </w:r>
    </w:p>
    <w:p w14:paraId="0DB54C8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Helena Secondary College</w:t>
      </w:r>
    </w:p>
    <w:p w14:paraId="7F45E0E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anhope Primary School</w:t>
      </w:r>
    </w:p>
    <w:p w14:paraId="36D22CE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awell Primary School</w:t>
      </w:r>
    </w:p>
    <w:p w14:paraId="38106C4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awell West Primary School</w:t>
      </w:r>
    </w:p>
    <w:p w14:paraId="6917F1D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rathfieldsaye Primary School</w:t>
      </w:r>
    </w:p>
    <w:p w14:paraId="56A6529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rathmerton Primary School</w:t>
      </w:r>
    </w:p>
    <w:p w14:paraId="45BC857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unbury Downs Secondary College</w:t>
      </w:r>
    </w:p>
    <w:p w14:paraId="6C58E8B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unbury Heights Primary School</w:t>
      </w:r>
    </w:p>
    <w:p w14:paraId="29E3AC9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unbury West Primary School</w:t>
      </w:r>
    </w:p>
    <w:p w14:paraId="1E5FD74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wan Hill North Primary School</w:t>
      </w:r>
    </w:p>
    <w:p w14:paraId="5DD24C6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wan Hill Primary School</w:t>
      </w:r>
    </w:p>
    <w:p w14:paraId="67CAF40C" w14:textId="54FC362D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ydenham-Hillside Primary School - </w:t>
      </w:r>
      <w:r w:rsidR="003E6D88" w:rsidRPr="001956A7">
        <w:rPr>
          <w:sz w:val="20"/>
          <w:szCs w:val="20"/>
        </w:rPr>
        <w:t>Hillside Campus</w:t>
      </w:r>
    </w:p>
    <w:p w14:paraId="70015343" w14:textId="12EB7280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ydenham-Hillside Primary School - </w:t>
      </w:r>
      <w:r w:rsidR="003E6D88" w:rsidRPr="001956A7">
        <w:rPr>
          <w:sz w:val="20"/>
          <w:szCs w:val="20"/>
        </w:rPr>
        <w:t>Sydenham Campus</w:t>
      </w:r>
    </w:p>
    <w:p w14:paraId="7DE4288C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llangatta Secondary College</w:t>
      </w:r>
    </w:p>
    <w:p w14:paraId="34F482C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llarook Primary School</w:t>
      </w:r>
    </w:p>
    <w:p w14:paraId="23494F1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llygaroopna Primary School</w:t>
      </w:r>
    </w:p>
    <w:p w14:paraId="4E6B7CB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mbo Upper Primary School</w:t>
      </w:r>
    </w:p>
    <w:p w14:paraId="0C9D73F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radale Primary School</w:t>
      </w:r>
    </w:p>
    <w:p w14:paraId="0F77B17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rneit Rise Primary School</w:t>
      </w:r>
    </w:p>
    <w:p w14:paraId="7DE0D68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rwin Lower Primary School</w:t>
      </w:r>
    </w:p>
    <w:p w14:paraId="3594171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wonga Primary School</w:t>
      </w:r>
    </w:p>
    <w:p w14:paraId="0D46EA5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empy Primary School</w:t>
      </w:r>
    </w:p>
    <w:p w14:paraId="749886F5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he Patch Primary School</w:t>
      </w:r>
    </w:p>
    <w:p w14:paraId="1A7E5B2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homastown Meadows Primary School</w:t>
      </w:r>
    </w:p>
    <w:p w14:paraId="7C7C455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homastown West Primary School</w:t>
      </w:r>
    </w:p>
    <w:p w14:paraId="467C970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imboon P-12 School</w:t>
      </w:r>
    </w:p>
    <w:p w14:paraId="34BA0C5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ooborac Primary School</w:t>
      </w:r>
    </w:p>
    <w:p w14:paraId="6078D6B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oora Primary School</w:t>
      </w:r>
    </w:p>
    <w:p w14:paraId="16D264F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oorloo Arm Primary School</w:t>
      </w:r>
    </w:p>
    <w:p w14:paraId="2078A8A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rafalgar High School</w:t>
      </w:r>
    </w:p>
    <w:p w14:paraId="4FEA1236" w14:textId="1B3C6229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Traralgon College - </w:t>
      </w:r>
      <w:r w:rsidR="003E6D88" w:rsidRPr="001956A7">
        <w:rPr>
          <w:sz w:val="20"/>
          <w:szCs w:val="20"/>
        </w:rPr>
        <w:t>East Campus - Junior</w:t>
      </w:r>
    </w:p>
    <w:p w14:paraId="61C986C5" w14:textId="140D3CA0" w:rsidR="003E6D88" w:rsidRPr="001956A7" w:rsidRDefault="009A769E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Traralgon College - </w:t>
      </w:r>
      <w:r w:rsidR="003E6D88" w:rsidRPr="001956A7">
        <w:rPr>
          <w:sz w:val="20"/>
          <w:szCs w:val="20"/>
        </w:rPr>
        <w:t>West Campus - Senior Campus</w:t>
      </w:r>
    </w:p>
    <w:p w14:paraId="0B4415A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yabb Railway Station Primary School</w:t>
      </w:r>
    </w:p>
    <w:p w14:paraId="4DFF523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ylden Primary School</w:t>
      </w:r>
    </w:p>
    <w:p w14:paraId="57025B8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Underbool Primary School</w:t>
      </w:r>
    </w:p>
    <w:p w14:paraId="107D34F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Upper Yarra Secondary College</w:t>
      </w:r>
    </w:p>
    <w:p w14:paraId="2E64A33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Upwey Primary School</w:t>
      </w:r>
    </w:p>
    <w:p w14:paraId="65D57DFE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Vermont Primary School</w:t>
      </w:r>
    </w:p>
    <w:p w14:paraId="4A4F686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Victoria Road Primary School</w:t>
      </w:r>
    </w:p>
    <w:p w14:paraId="6364AC7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llaroo Primary School</w:t>
      </w:r>
    </w:p>
    <w:p w14:paraId="2839B09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ndin Yallock Primary School</w:t>
      </w:r>
    </w:p>
    <w:p w14:paraId="48387CC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ndong Primary School</w:t>
      </w:r>
    </w:p>
    <w:p w14:paraId="3A16C12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Wangala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15FD6C4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ngaratta District Specialist School</w:t>
      </w:r>
    </w:p>
    <w:p w14:paraId="362FE1F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ngaratta Primary School</w:t>
      </w:r>
    </w:p>
    <w:p w14:paraId="65FBC7F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ngaratta West Primary School</w:t>
      </w:r>
    </w:p>
    <w:p w14:paraId="07327040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ntirna Primary School</w:t>
      </w:r>
    </w:p>
    <w:p w14:paraId="3508F8D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rracknabeal Primary School</w:t>
      </w:r>
    </w:p>
    <w:p w14:paraId="343FA67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rragul North Primary School</w:t>
      </w:r>
    </w:p>
    <w:p w14:paraId="08E263A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rragul Primary School</w:t>
      </w:r>
    </w:p>
    <w:p w14:paraId="70159C2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rragul Regional College</w:t>
      </w:r>
    </w:p>
    <w:p w14:paraId="0814CE54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rrenheip Primary School</w:t>
      </w:r>
    </w:p>
    <w:p w14:paraId="213C22B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arrnambool East Primary School</w:t>
      </w:r>
    </w:p>
    <w:p w14:paraId="1B0BA04B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ellington Secondary College</w:t>
      </w:r>
    </w:p>
    <w:p w14:paraId="2811155F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esburn Primary School</w:t>
      </w:r>
    </w:p>
    <w:p w14:paraId="326D92D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Vines Road Campus</w:t>
      </w:r>
    </w:p>
    <w:p w14:paraId="30A7E85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estern Port Secondary College</w:t>
      </w:r>
    </w:p>
    <w:p w14:paraId="348983C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hite Hills Primary School</w:t>
      </w:r>
    </w:p>
    <w:p w14:paraId="1A918D9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hitfield District Primary School</w:t>
      </w:r>
    </w:p>
    <w:p w14:paraId="5CF2807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hittington Primary School</w:t>
      </w:r>
    </w:p>
    <w:p w14:paraId="5E3783E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hittlesea Primary School</w:t>
      </w:r>
    </w:p>
    <w:p w14:paraId="12CB84D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horouly Primary School</w:t>
      </w:r>
    </w:p>
    <w:p w14:paraId="24B3083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Willowmavin</w:t>
      </w:r>
      <w:proofErr w:type="spellEnd"/>
      <w:r w:rsidRPr="001956A7">
        <w:rPr>
          <w:sz w:val="20"/>
          <w:szCs w:val="20"/>
        </w:rPr>
        <w:t xml:space="preserve"> Primary School</w:t>
      </w:r>
    </w:p>
    <w:p w14:paraId="034FDC7D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ilmot Road Primary School Shepparton</w:t>
      </w:r>
    </w:p>
    <w:p w14:paraId="29CA5019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inters Flat Primary School</w:t>
      </w:r>
    </w:p>
    <w:p w14:paraId="516F9AC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inton Primary School</w:t>
      </w:r>
    </w:p>
    <w:p w14:paraId="419106D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onga Park Primary School</w:t>
      </w:r>
    </w:p>
    <w:p w14:paraId="73C0B52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onthaggi Primary School</w:t>
      </w:r>
    </w:p>
    <w:p w14:paraId="42F1AE5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oodville Primary School</w:t>
      </w:r>
    </w:p>
    <w:p w14:paraId="4CB95907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Wooranna</w:t>
      </w:r>
      <w:proofErr w:type="spellEnd"/>
      <w:r w:rsidRPr="001956A7">
        <w:rPr>
          <w:sz w:val="20"/>
          <w:szCs w:val="20"/>
        </w:rPr>
        <w:t xml:space="preserve"> Park Primary School</w:t>
      </w:r>
    </w:p>
    <w:p w14:paraId="7D994831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lastRenderedPageBreak/>
        <w:t>Woori Yallock Primary School</w:t>
      </w:r>
    </w:p>
    <w:p w14:paraId="7C737A28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Woorinen District Primary School</w:t>
      </w:r>
    </w:p>
    <w:p w14:paraId="7522423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allourn North Primary School</w:t>
      </w:r>
    </w:p>
    <w:p w14:paraId="3E52672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arra Glen Primary School</w:t>
      </w:r>
    </w:p>
    <w:p w14:paraId="7A4B5DA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arra Junction Primary School</w:t>
      </w:r>
    </w:p>
    <w:p w14:paraId="385431B3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arrabah School</w:t>
      </w:r>
    </w:p>
    <w:p w14:paraId="110360B2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arraville Special Developmental School</w:t>
      </w:r>
    </w:p>
    <w:p w14:paraId="49A136C6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arrunga Primary School</w:t>
      </w:r>
    </w:p>
    <w:p w14:paraId="48BF26EA" w14:textId="77777777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ea Primary School</w:t>
      </w:r>
    </w:p>
    <w:p w14:paraId="24ABAE5D" w14:textId="6844C8CE" w:rsidR="003E6D88" w:rsidRPr="001956A7" w:rsidRDefault="003E6D88" w:rsidP="003E6D88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Yinnar South Primary School</w:t>
      </w:r>
    </w:p>
    <w:p w14:paraId="1704D4CF" w14:textId="77777777" w:rsidR="003E6D88" w:rsidRDefault="003E6D88" w:rsidP="003E6D88">
      <w:pPr>
        <w:sectPr w:rsidR="003E6D88" w:rsidSect="00D613EA">
          <w:type w:val="continuous"/>
          <w:pgSz w:w="11906" w:h="16838"/>
          <w:pgMar w:top="1077" w:right="1077" w:bottom="1077" w:left="1077" w:header="567" w:footer="567" w:gutter="0"/>
          <w:cols w:num="2" w:space="282"/>
          <w:docGrid w:linePitch="360"/>
        </w:sectPr>
      </w:pPr>
    </w:p>
    <w:p w14:paraId="3C421DD2" w14:textId="77777777" w:rsidR="00156E2C" w:rsidRDefault="00156E2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CBA207B" w14:textId="51EAEAE4" w:rsidR="003E6D88" w:rsidRDefault="003E6D88" w:rsidP="00156E2C">
      <w:pPr>
        <w:pStyle w:val="Heading2"/>
        <w:spacing w:before="480" w:after="240"/>
        <w:contextualSpacing/>
      </w:pPr>
      <w:r>
        <w:lastRenderedPageBreak/>
        <w:t>Catholic Schools</w:t>
      </w:r>
      <w:r w:rsidR="00810B25">
        <w:t xml:space="preserve"> (123)</w:t>
      </w:r>
    </w:p>
    <w:p w14:paraId="44F8CC11" w14:textId="77777777" w:rsidR="007D23CC" w:rsidRDefault="007D23CC" w:rsidP="00156E2C">
      <w:pPr>
        <w:pStyle w:val="ListParagraph"/>
        <w:numPr>
          <w:ilvl w:val="0"/>
          <w:numId w:val="1"/>
        </w:numPr>
        <w:spacing w:before="480" w:after="240"/>
        <w:ind w:left="567" w:hanging="567"/>
        <w:sectPr w:rsidR="007D23CC" w:rsidSect="00156E2C">
          <w:type w:val="continuous"/>
          <w:pgSz w:w="11906" w:h="16838"/>
          <w:pgMar w:top="1077" w:right="1077" w:bottom="1077" w:left="1077" w:header="709" w:footer="709" w:gutter="0"/>
          <w:cols w:space="708"/>
          <w:docGrid w:linePitch="360"/>
        </w:sectPr>
      </w:pPr>
    </w:p>
    <w:p w14:paraId="0565F96F" w14:textId="1CF09E6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ssumption College, Kilmore</w:t>
      </w:r>
    </w:p>
    <w:p w14:paraId="341ED97D" w14:textId="2312C281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vila College, Mount Waverley</w:t>
      </w:r>
    </w:p>
    <w:p w14:paraId="1E8A52CD" w14:textId="09703A8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Borinya</w:t>
      </w:r>
      <w:proofErr w:type="spellEnd"/>
      <w:r w:rsidRPr="001956A7">
        <w:rPr>
          <w:sz w:val="20"/>
          <w:szCs w:val="20"/>
        </w:rPr>
        <w:t xml:space="preserve"> (Wangaratta Community Partnership), Wangaratta</w:t>
      </w:r>
    </w:p>
    <w:p w14:paraId="3B973367" w14:textId="0300F51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roline Chisholm Catholic College, Braybrook</w:t>
      </w:r>
    </w:p>
    <w:p w14:paraId="329BC159" w14:textId="7DEB92CE" w:rsidR="007D23CC" w:rsidRPr="001956A7" w:rsidRDefault="003E7E34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Caroline Chisholm Catholic College, </w:t>
      </w:r>
      <w:r w:rsidR="007D23CC" w:rsidRPr="001956A7">
        <w:rPr>
          <w:sz w:val="20"/>
          <w:szCs w:val="20"/>
        </w:rPr>
        <w:t>Christ the King Campus, Braybrook</w:t>
      </w:r>
    </w:p>
    <w:p w14:paraId="1C553F63" w14:textId="04FA9B60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atholic Regional College, Melton West</w:t>
      </w:r>
    </w:p>
    <w:p w14:paraId="0D6D7A75" w14:textId="0764B7C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lonard</w:t>
      </w:r>
      <w:proofErr w:type="spellEnd"/>
      <w:r w:rsidRPr="001956A7">
        <w:rPr>
          <w:sz w:val="20"/>
          <w:szCs w:val="20"/>
        </w:rPr>
        <w:t xml:space="preserve"> College, Herne Hill</w:t>
      </w:r>
    </w:p>
    <w:p w14:paraId="3BFF848A" w14:textId="12583130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mmanuel College, Altona North</w:t>
      </w:r>
    </w:p>
    <w:p w14:paraId="548C7826" w14:textId="5AE7F439" w:rsidR="007D23CC" w:rsidRPr="001956A7" w:rsidRDefault="003E7E34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Emmanuel College, </w:t>
      </w:r>
      <w:r w:rsidR="007D23CC" w:rsidRPr="001956A7">
        <w:rPr>
          <w:sz w:val="20"/>
          <w:szCs w:val="20"/>
        </w:rPr>
        <w:t>Notre Dame Campus, Point Cook</w:t>
      </w:r>
    </w:p>
    <w:p w14:paraId="2BEA37BA" w14:textId="038BD07D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Glowrey</w:t>
      </w:r>
      <w:proofErr w:type="spellEnd"/>
      <w:r w:rsidRPr="001956A7">
        <w:rPr>
          <w:sz w:val="20"/>
          <w:szCs w:val="20"/>
        </w:rPr>
        <w:t xml:space="preserve"> Catholic Primary School, Wollert</w:t>
      </w:r>
    </w:p>
    <w:p w14:paraId="53689FF4" w14:textId="0EA2249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ly Eucharist School, St Albans South</w:t>
      </w:r>
    </w:p>
    <w:p w14:paraId="6FCD351F" w14:textId="51C9F13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ly Family School, Doveton</w:t>
      </w:r>
    </w:p>
    <w:p w14:paraId="2E7BCC2A" w14:textId="74BD166F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ly Rosary School, Heathcote</w:t>
      </w:r>
    </w:p>
    <w:p w14:paraId="5E54424B" w14:textId="68A06B2D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ly Spirit School, Ringwood North</w:t>
      </w:r>
    </w:p>
    <w:p w14:paraId="61802BAF" w14:textId="50FB310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ly Trinity Primary School, Eltham North</w:t>
      </w:r>
    </w:p>
    <w:p w14:paraId="0D18BCC2" w14:textId="193B316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Iona College Geelong, </w:t>
      </w:r>
      <w:proofErr w:type="spellStart"/>
      <w:r w:rsidRPr="001956A7">
        <w:rPr>
          <w:sz w:val="20"/>
          <w:szCs w:val="20"/>
        </w:rPr>
        <w:t>Charlemont</w:t>
      </w:r>
      <w:proofErr w:type="spellEnd"/>
    </w:p>
    <w:p w14:paraId="090E0C56" w14:textId="23E74FC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John Paul College, Frankston</w:t>
      </w:r>
    </w:p>
    <w:p w14:paraId="7AFBF902" w14:textId="356DFD9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Kilbreda</w:t>
      </w:r>
      <w:proofErr w:type="spellEnd"/>
      <w:r w:rsidRPr="001956A7">
        <w:rPr>
          <w:sz w:val="20"/>
          <w:szCs w:val="20"/>
        </w:rPr>
        <w:t xml:space="preserve"> College, Mentone</w:t>
      </w:r>
    </w:p>
    <w:p w14:paraId="2F8CC3A7" w14:textId="425109A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olbe Catholic College, Greenvale Lakes</w:t>
      </w:r>
    </w:p>
    <w:p w14:paraId="463AB64F" w14:textId="1B3B32C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umen Christi School, Churchill</w:t>
      </w:r>
    </w:p>
    <w:p w14:paraId="5570C9F7" w14:textId="22DCEEA2" w:rsidR="007D23CC" w:rsidRPr="001956A7" w:rsidRDefault="003E7E34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MacKillop Specialist School, </w:t>
      </w:r>
      <w:r w:rsidR="007D23CC" w:rsidRPr="001956A7">
        <w:rPr>
          <w:sz w:val="20"/>
          <w:szCs w:val="20"/>
        </w:rPr>
        <w:t>Flexible Learning Centre Maidstone, Maidstone</w:t>
      </w:r>
    </w:p>
    <w:p w14:paraId="6300FDB1" w14:textId="73318C2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ercy College, Coburg North</w:t>
      </w:r>
    </w:p>
    <w:p w14:paraId="38115DE5" w14:textId="42B20CD6" w:rsidR="007D23CC" w:rsidRPr="001956A7" w:rsidRDefault="003E7E34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Mercy Regional </w:t>
      </w:r>
      <w:proofErr w:type="spellStart"/>
      <w:r w:rsidRPr="001956A7">
        <w:rPr>
          <w:sz w:val="20"/>
          <w:szCs w:val="20"/>
        </w:rPr>
        <w:t>College</w:t>
      </w:r>
      <w:r w:rsidR="007D23CC" w:rsidRPr="001956A7">
        <w:rPr>
          <w:sz w:val="20"/>
          <w:szCs w:val="20"/>
        </w:rPr>
        <w:t>Noorat</w:t>
      </w:r>
      <w:proofErr w:type="spellEnd"/>
      <w:r w:rsidR="007D23CC" w:rsidRPr="001956A7">
        <w:rPr>
          <w:sz w:val="20"/>
          <w:szCs w:val="20"/>
        </w:rPr>
        <w:t xml:space="preserve"> Campus, Noorat</w:t>
      </w:r>
    </w:p>
    <w:p w14:paraId="0D4BF7EE" w14:textId="49C26F3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azareth College, Noble Park North</w:t>
      </w:r>
    </w:p>
    <w:p w14:paraId="367321DB" w14:textId="752839A1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azareth School, Grovedale</w:t>
      </w:r>
    </w:p>
    <w:p w14:paraId="79E69177" w14:textId="7F4F4D8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scar Romero Catholic Primary School, Craigieburn West</w:t>
      </w:r>
    </w:p>
    <w:p w14:paraId="1D678A4D" w14:textId="1B1199D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ur Lady Help of Christians School, Eltham</w:t>
      </w:r>
    </w:p>
    <w:p w14:paraId="2831806B" w14:textId="25903E4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ur Lady of Fatima School, Rosebud</w:t>
      </w:r>
    </w:p>
    <w:p w14:paraId="0E18578D" w14:textId="4BF8C7B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ur Lady of the Assumption School, Cheltenham</w:t>
      </w:r>
    </w:p>
    <w:p w14:paraId="56E3650F" w14:textId="2B67A13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ur Lady Star of the Sea Catholic Primary School, Cowes</w:t>
      </w:r>
    </w:p>
    <w:p w14:paraId="6CA8CA10" w14:textId="2FE5CBE5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adua College, Mornington</w:t>
      </w:r>
      <w:r w:rsidR="002B7F94" w:rsidRPr="001956A7">
        <w:rPr>
          <w:sz w:val="20"/>
          <w:szCs w:val="20"/>
        </w:rPr>
        <w:t xml:space="preserve"> Campus</w:t>
      </w:r>
    </w:p>
    <w:p w14:paraId="225CAAF2" w14:textId="510C8A8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adua College Tyabb Campus, Tyabb</w:t>
      </w:r>
    </w:p>
    <w:p w14:paraId="5816C561" w14:textId="5D5E7E45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Parade College, Bundoora</w:t>
      </w:r>
    </w:p>
    <w:p w14:paraId="7C9EEE4E" w14:textId="3AD7DE77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esurrection School, Keysborough</w:t>
      </w:r>
    </w:p>
    <w:p w14:paraId="78291EE4" w14:textId="66DFA181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College, Newtown</w:t>
      </w:r>
    </w:p>
    <w:p w14:paraId="5C931B12" w14:textId="4D833A30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Girls' College, Hughesdale</w:t>
      </w:r>
    </w:p>
    <w:p w14:paraId="12826054" w14:textId="1289AE90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School, Oakleigh</w:t>
      </w:r>
    </w:p>
    <w:p w14:paraId="2EB62160" w14:textId="351CF2C7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School, Colac</w:t>
      </w:r>
    </w:p>
    <w:p w14:paraId="1C2B35D2" w14:textId="50405A4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School, Corryong</w:t>
      </w:r>
    </w:p>
    <w:p w14:paraId="40BC79E1" w14:textId="281EBBF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school, Fitzroy</w:t>
      </w:r>
    </w:p>
    <w:p w14:paraId="199C763F" w14:textId="579916E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acred Heart School, Yea</w:t>
      </w:r>
    </w:p>
    <w:p w14:paraId="227109A2" w14:textId="0495599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gatha's School, Cranbourne</w:t>
      </w:r>
    </w:p>
    <w:p w14:paraId="658B4EE9" w14:textId="06A46A4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ndrew's School, Clayton South</w:t>
      </w:r>
    </w:p>
    <w:p w14:paraId="2C5F304A" w14:textId="2EE0CAC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nne's School, Sunbury West</w:t>
      </w:r>
    </w:p>
    <w:p w14:paraId="5ACC5315" w14:textId="191A2E27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nthony's School, Noble Park</w:t>
      </w:r>
    </w:p>
    <w:p w14:paraId="6B9C426A" w14:textId="464B289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nthony's School, Lara</w:t>
      </w:r>
    </w:p>
    <w:p w14:paraId="64ACCB06" w14:textId="6230091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ugustine's School, Creswick</w:t>
      </w:r>
    </w:p>
    <w:p w14:paraId="53F5A262" w14:textId="13B70230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Augustine's School, Frankston</w:t>
      </w:r>
    </w:p>
    <w:p w14:paraId="11637773" w14:textId="033EEC8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Brendan's School, Coragulac</w:t>
      </w:r>
    </w:p>
    <w:p w14:paraId="2FEA3532" w14:textId="4B2D535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Brigid's College, Horsham</w:t>
      </w:r>
    </w:p>
    <w:p w14:paraId="47077E67" w14:textId="42B1CE9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Brigid's School, Gisborne</w:t>
      </w:r>
    </w:p>
    <w:p w14:paraId="05891AF3" w14:textId="25F8357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Brigid's School, Healesville</w:t>
      </w:r>
    </w:p>
    <w:p w14:paraId="77DB9478" w14:textId="342D476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Catherine of Siena Catholic Primary School, Armstrong Creek</w:t>
      </w:r>
    </w:p>
    <w:p w14:paraId="3DDBC8A3" w14:textId="3B14078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Catherine's School, Lalor West</w:t>
      </w:r>
    </w:p>
    <w:p w14:paraId="33ACF799" w14:textId="685AAD85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Clare's Primary School, Officer</w:t>
      </w:r>
    </w:p>
    <w:p w14:paraId="0DA36F05" w14:textId="14B4577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Clare's School, Thomastown West</w:t>
      </w:r>
    </w:p>
    <w:p w14:paraId="51E6BC67" w14:textId="64C86221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Colman's School, Mortlake</w:t>
      </w:r>
    </w:p>
    <w:p w14:paraId="1BD68DFE" w14:textId="09B23B95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Columba's School, Elwood</w:t>
      </w:r>
    </w:p>
    <w:p w14:paraId="11120332" w14:textId="0FDD68B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Damian's School, Bundoora</w:t>
      </w:r>
    </w:p>
    <w:p w14:paraId="7B11584C" w14:textId="390699E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 De Sales Catholic Primary School, Lynbrook</w:t>
      </w:r>
    </w:p>
    <w:p w14:paraId="63755238" w14:textId="798554A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' School, Nathalia</w:t>
      </w:r>
    </w:p>
    <w:p w14:paraId="26E01CDD" w14:textId="5FBCCDB5" w:rsidR="007D23CC" w:rsidRPr="001956A7" w:rsidRDefault="002B7F94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t Francis Xavier College, </w:t>
      </w:r>
      <w:r w:rsidR="007D23CC" w:rsidRPr="001956A7">
        <w:rPr>
          <w:sz w:val="20"/>
          <w:szCs w:val="20"/>
        </w:rPr>
        <w:t>Berwick Campus, Berwick</w:t>
      </w:r>
    </w:p>
    <w:p w14:paraId="7EC0210C" w14:textId="09588D8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 Xavier College, Beaconsfield</w:t>
      </w:r>
    </w:p>
    <w:p w14:paraId="2BC0D69A" w14:textId="39DF07BF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 Xavier College- Officer, Officer</w:t>
      </w:r>
    </w:p>
    <w:p w14:paraId="1FF5948F" w14:textId="0BBFF5C5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 Xavier's School, Montmorency</w:t>
      </w:r>
    </w:p>
    <w:p w14:paraId="2B50F7C9" w14:textId="4AC6956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 Xavier's School, Corio</w:t>
      </w:r>
    </w:p>
    <w:p w14:paraId="5C3E9895" w14:textId="2BFC9E8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Francis Xavier's School, Frankston</w:t>
      </w:r>
    </w:p>
    <w:p w14:paraId="68707FAB" w14:textId="47905D3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Gabriel's School, Reservoir</w:t>
      </w:r>
    </w:p>
    <w:p w14:paraId="3EDEA068" w14:textId="730A5FE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Gerard's School, Dandenong North</w:t>
      </w:r>
    </w:p>
    <w:p w14:paraId="7DBC9516" w14:textId="0AA5832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ames' School, Brighton</w:t>
      </w:r>
    </w:p>
    <w:p w14:paraId="46B06EFE" w14:textId="5F77C5B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ames' School, Vermont</w:t>
      </w:r>
    </w:p>
    <w:p w14:paraId="799EE5CE" w14:textId="4AF7DF3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hn's Regional College, Dandenong</w:t>
      </w:r>
    </w:p>
    <w:p w14:paraId="5FE30060" w14:textId="4E38E18D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hn's School, Heidelberg</w:t>
      </w:r>
    </w:p>
    <w:p w14:paraId="22925C7C" w14:textId="213CB5B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hn's School, Dennington</w:t>
      </w:r>
    </w:p>
    <w:p w14:paraId="63F2D351" w14:textId="7802A817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Catholic Primary School, Werribee</w:t>
      </w:r>
    </w:p>
    <w:p w14:paraId="75A1B532" w14:textId="043AB255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College, Geelong</w:t>
      </w:r>
    </w:p>
    <w:p w14:paraId="57B13925" w14:textId="54DBC59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Primary School, Boronia</w:t>
      </w:r>
    </w:p>
    <w:p w14:paraId="44EA358E" w14:textId="4495B490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Cobram</w:t>
      </w:r>
    </w:p>
    <w:p w14:paraId="68155EC0" w14:textId="5514A6F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Coleraine</w:t>
      </w:r>
    </w:p>
    <w:p w14:paraId="16E0E79C" w14:textId="30015BA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Collingwood</w:t>
      </w:r>
    </w:p>
    <w:p w14:paraId="4D2208D0" w14:textId="19AE55C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Crib Point</w:t>
      </w:r>
    </w:p>
    <w:p w14:paraId="2DB8F5CC" w14:textId="09A4E73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Orbost</w:t>
      </w:r>
    </w:p>
    <w:p w14:paraId="2BBA4B9B" w14:textId="6BEA586D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Rochester</w:t>
      </w:r>
    </w:p>
    <w:p w14:paraId="24F35180" w14:textId="520729E7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Trafalgar</w:t>
      </w:r>
    </w:p>
    <w:p w14:paraId="258A6D53" w14:textId="101F9FC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seph's School, Nagambie</w:t>
      </w:r>
    </w:p>
    <w:p w14:paraId="4A90CA1D" w14:textId="4924DD6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Kevin's School, Lower Templestowe</w:t>
      </w:r>
    </w:p>
    <w:p w14:paraId="2FA6A6E2" w14:textId="5A642A6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Kevin's School, Hampton Park</w:t>
      </w:r>
    </w:p>
    <w:p w14:paraId="275CF89B" w14:textId="1075869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Leonard's School, Glen Waverley</w:t>
      </w:r>
    </w:p>
    <w:p w14:paraId="34BA173E" w14:textId="31729C6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Louis de Montfort's School, Aspendale</w:t>
      </w:r>
    </w:p>
    <w:p w14:paraId="621A838F" w14:textId="4F87C20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t </w:t>
      </w:r>
      <w:proofErr w:type="spellStart"/>
      <w:r w:rsidRPr="001956A7">
        <w:rPr>
          <w:sz w:val="20"/>
          <w:szCs w:val="20"/>
        </w:rPr>
        <w:t>Macartan's</w:t>
      </w:r>
      <w:proofErr w:type="spellEnd"/>
      <w:r w:rsidRPr="001956A7">
        <w:rPr>
          <w:sz w:val="20"/>
          <w:szCs w:val="20"/>
        </w:rPr>
        <w:t xml:space="preserve"> School, Mornington</w:t>
      </w:r>
    </w:p>
    <w:p w14:paraId="2E35DD37" w14:textId="751B31E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tin of Tours' School, Rosanna</w:t>
      </w:r>
    </w:p>
    <w:p w14:paraId="63745FC5" w14:textId="749B475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 of the Cross MacKillop Catholic Parish Primary School, Epping North</w:t>
      </w:r>
    </w:p>
    <w:p w14:paraId="028AEBC7" w14:textId="3B32586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College, Seymour</w:t>
      </w:r>
    </w:p>
    <w:p w14:paraId="2683D14A" w14:textId="29A57B7D" w:rsidR="007D23CC" w:rsidRPr="001956A7" w:rsidRDefault="00151D23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t Mary's College Melbourne </w:t>
      </w:r>
      <w:r w:rsidR="007D23CC" w:rsidRPr="001956A7">
        <w:rPr>
          <w:sz w:val="20"/>
          <w:szCs w:val="20"/>
        </w:rPr>
        <w:t>Edmund Rice Campus, St Kilda East</w:t>
      </w:r>
    </w:p>
    <w:p w14:paraId="2A00CCDE" w14:textId="789CB21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Primary School, Lancefield</w:t>
      </w:r>
    </w:p>
    <w:p w14:paraId="7BC027FA" w14:textId="47DEC28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lastRenderedPageBreak/>
        <w:t>St Mary's School, Altona</w:t>
      </w:r>
    </w:p>
    <w:p w14:paraId="15CA9F07" w14:textId="31509C7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Dandenong</w:t>
      </w:r>
    </w:p>
    <w:p w14:paraId="1943971A" w14:textId="419C097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Greensborough</w:t>
      </w:r>
    </w:p>
    <w:p w14:paraId="510885D4" w14:textId="131132F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Hastings</w:t>
      </w:r>
    </w:p>
    <w:p w14:paraId="4F02F77F" w14:textId="3AD6920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Mansfield</w:t>
      </w:r>
    </w:p>
    <w:p w14:paraId="3FDDA90A" w14:textId="3DE6D57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Myrtleford</w:t>
      </w:r>
    </w:p>
    <w:p w14:paraId="35AABFAC" w14:textId="3F173BE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Swan Hill</w:t>
      </w:r>
    </w:p>
    <w:p w14:paraId="7287F78F" w14:textId="143C7A1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Mary's School, Whittlesea</w:t>
      </w:r>
    </w:p>
    <w:p w14:paraId="65310D20" w14:textId="1027143A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trick's School, Pyramid Hill</w:t>
      </w:r>
    </w:p>
    <w:p w14:paraId="25D17F49" w14:textId="001B8EE4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trick's School, Tongala</w:t>
      </w:r>
    </w:p>
    <w:p w14:paraId="710CD441" w14:textId="1A9334AF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trick's School, Gordon</w:t>
      </w:r>
    </w:p>
    <w:p w14:paraId="1437BF6C" w14:textId="38CB8913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ul Apostle North School, Endeavour Hills</w:t>
      </w:r>
    </w:p>
    <w:p w14:paraId="39B744D0" w14:textId="2733A677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ul Apostle South School, Endeavour Hills</w:t>
      </w:r>
    </w:p>
    <w:p w14:paraId="46D7AA57" w14:textId="4AA99022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ul the Apostle Catholic Primary School, Doreen</w:t>
      </w:r>
    </w:p>
    <w:p w14:paraId="5AAEB015" w14:textId="421DCF5E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ul's School, Sunshine West</w:t>
      </w:r>
    </w:p>
    <w:p w14:paraId="7AA605B8" w14:textId="0BF40E21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ul's School, Monbulk</w:t>
      </w:r>
    </w:p>
    <w:p w14:paraId="4E3659DB" w14:textId="6854EFB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t Peter Julian </w:t>
      </w:r>
      <w:proofErr w:type="spellStart"/>
      <w:r w:rsidRPr="001956A7">
        <w:rPr>
          <w:sz w:val="20"/>
          <w:szCs w:val="20"/>
        </w:rPr>
        <w:t>Eymard</w:t>
      </w:r>
      <w:proofErr w:type="spellEnd"/>
      <w:r w:rsidRPr="001956A7">
        <w:rPr>
          <w:sz w:val="20"/>
          <w:szCs w:val="20"/>
        </w:rPr>
        <w:t xml:space="preserve"> School, Mooroolbark</w:t>
      </w:r>
    </w:p>
    <w:p w14:paraId="162203B3" w14:textId="1A558529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eter's School, Bendigo North</w:t>
      </w:r>
    </w:p>
    <w:p w14:paraId="31F4950A" w14:textId="3161230F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St Peter's School, Sunshine </w:t>
      </w:r>
      <w:proofErr w:type="gramStart"/>
      <w:r w:rsidRPr="001956A7">
        <w:rPr>
          <w:sz w:val="20"/>
          <w:szCs w:val="20"/>
        </w:rPr>
        <w:t>South West</w:t>
      </w:r>
      <w:proofErr w:type="gramEnd"/>
    </w:p>
    <w:p w14:paraId="0F065E27" w14:textId="015FB18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Scholastica's School, Bennettswood</w:t>
      </w:r>
    </w:p>
    <w:p w14:paraId="0256B685" w14:textId="1D73F7F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Stephen's School, Reservoir</w:t>
      </w:r>
    </w:p>
    <w:p w14:paraId="53A4B035" w14:textId="0191F361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Therese's School, Cranbourne North</w:t>
      </w:r>
    </w:p>
    <w:p w14:paraId="7008BB51" w14:textId="2B2A5268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Thomas Aquinas School, Norlane</w:t>
      </w:r>
    </w:p>
    <w:p w14:paraId="1A071002" w14:textId="312ECE1B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Thomas More's School, Hadfield</w:t>
      </w:r>
    </w:p>
    <w:p w14:paraId="1BFDE0B0" w14:textId="513B362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Thomas' School, Terang</w:t>
      </w:r>
    </w:p>
    <w:p w14:paraId="75A1901C" w14:textId="2B36B22C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Thomas the Apostle Catholic Primary School, Cranbourne East</w:t>
      </w:r>
    </w:p>
    <w:p w14:paraId="522269A6" w14:textId="7A3DA7D6" w:rsidR="007D23CC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ella Maris School, Beaumaris</w:t>
      </w:r>
    </w:p>
    <w:p w14:paraId="0FEC8764" w14:textId="53F0C5A3" w:rsidR="003E6D88" w:rsidRPr="001956A7" w:rsidRDefault="007D23CC" w:rsidP="007D23C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homas Carr College, Tarneit</w:t>
      </w:r>
    </w:p>
    <w:p w14:paraId="0AB2BFB4" w14:textId="77777777" w:rsidR="00156E2C" w:rsidRDefault="00156E2C" w:rsidP="00156E2C">
      <w:pPr>
        <w:pStyle w:val="Heading2"/>
        <w:spacing w:before="480" w:after="240"/>
        <w:contextualSpacing/>
        <w:sectPr w:rsidR="00156E2C" w:rsidSect="00156E2C">
          <w:type w:val="continuous"/>
          <w:pgSz w:w="11906" w:h="16838"/>
          <w:pgMar w:top="1077" w:right="1077" w:bottom="1077" w:left="1077" w:header="567" w:footer="567" w:gutter="0"/>
          <w:cols w:num="2" w:space="708"/>
          <w:docGrid w:linePitch="360"/>
        </w:sectPr>
      </w:pPr>
    </w:p>
    <w:p w14:paraId="502AD85A" w14:textId="77777777" w:rsidR="00156E2C" w:rsidRDefault="00156E2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6DADBF3" w14:textId="4F7ED7D5" w:rsidR="007D23CC" w:rsidRDefault="007D23CC" w:rsidP="00156E2C">
      <w:pPr>
        <w:pStyle w:val="Heading2"/>
        <w:spacing w:before="480" w:after="240"/>
        <w:contextualSpacing/>
      </w:pPr>
      <w:r>
        <w:lastRenderedPageBreak/>
        <w:t>Independent Schools</w:t>
      </w:r>
      <w:r w:rsidR="00810B25">
        <w:t xml:space="preserve"> (73)</w:t>
      </w:r>
    </w:p>
    <w:p w14:paraId="06711A6F" w14:textId="77777777" w:rsidR="00156E2C" w:rsidRDefault="00156E2C" w:rsidP="00810B25">
      <w:pPr>
        <w:pStyle w:val="ListParagraph"/>
        <w:numPr>
          <w:ilvl w:val="0"/>
          <w:numId w:val="1"/>
        </w:numPr>
        <w:ind w:left="567" w:hanging="567"/>
        <w:sectPr w:rsidR="00156E2C" w:rsidSect="00156E2C">
          <w:type w:val="continuous"/>
          <w:pgSz w:w="11906" w:h="16838"/>
          <w:pgMar w:top="1077" w:right="1077" w:bottom="1077" w:left="1077" w:header="709" w:footer="709" w:gutter="0"/>
          <w:cols w:space="708"/>
          <w:docGrid w:linePitch="360"/>
        </w:sectPr>
      </w:pPr>
    </w:p>
    <w:p w14:paraId="12CBC085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itken College</w:t>
      </w:r>
    </w:p>
    <w:p w14:paraId="2DA5732D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l Iman College</w:t>
      </w:r>
    </w:p>
    <w:p w14:paraId="3F405C6A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Al </w:t>
      </w:r>
      <w:proofErr w:type="spellStart"/>
      <w:r w:rsidRPr="001956A7">
        <w:rPr>
          <w:sz w:val="20"/>
          <w:szCs w:val="20"/>
        </w:rPr>
        <w:t>Siraat</w:t>
      </w:r>
      <w:proofErr w:type="spellEnd"/>
      <w:r w:rsidRPr="001956A7">
        <w:rPr>
          <w:sz w:val="20"/>
          <w:szCs w:val="20"/>
        </w:rPr>
        <w:t xml:space="preserve"> College</w:t>
      </w:r>
    </w:p>
    <w:p w14:paraId="23262AE5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Australian Christian College - Hume</w:t>
      </w:r>
    </w:p>
    <w:p w14:paraId="0A486B9C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irnsdale Christian Community School</w:t>
      </w:r>
    </w:p>
    <w:p w14:paraId="1755000A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llarat Christian College</w:t>
      </w:r>
    </w:p>
    <w:p w14:paraId="32EF343C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llarat Steiner School</w:t>
      </w:r>
    </w:p>
    <w:p w14:paraId="1DB3A8E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yside Christian College</w:t>
      </w:r>
    </w:p>
    <w:p w14:paraId="10638E39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ayview College</w:t>
      </w:r>
    </w:p>
    <w:p w14:paraId="5653CE30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Belgrave Heights Christian School</w:t>
      </w:r>
    </w:p>
    <w:p w14:paraId="6819EB17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hairo</w:t>
      </w:r>
      <w:proofErr w:type="spellEnd"/>
      <w:r w:rsidRPr="001956A7">
        <w:rPr>
          <w:sz w:val="20"/>
          <w:szCs w:val="20"/>
        </w:rPr>
        <w:t xml:space="preserve"> Christian School - Drouin Campus</w:t>
      </w:r>
    </w:p>
    <w:p w14:paraId="455CC186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hairo</w:t>
      </w:r>
      <w:proofErr w:type="spellEnd"/>
      <w:r w:rsidRPr="001956A7">
        <w:rPr>
          <w:sz w:val="20"/>
          <w:szCs w:val="20"/>
        </w:rPr>
        <w:t xml:space="preserve"> Christian School - Pakenham Campus</w:t>
      </w:r>
    </w:p>
    <w:p w14:paraId="1279084D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hairo</w:t>
      </w:r>
      <w:proofErr w:type="spellEnd"/>
      <w:r w:rsidRPr="001956A7">
        <w:rPr>
          <w:sz w:val="20"/>
          <w:szCs w:val="20"/>
        </w:rPr>
        <w:t xml:space="preserve"> Christian School - Traralgon Campus</w:t>
      </w:r>
    </w:p>
    <w:p w14:paraId="4840248D" w14:textId="3362A55F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Chairo</w:t>
      </w:r>
      <w:proofErr w:type="spellEnd"/>
      <w:r w:rsidRPr="001956A7">
        <w:rPr>
          <w:sz w:val="20"/>
          <w:szCs w:val="20"/>
        </w:rPr>
        <w:t xml:space="preserve"> Christian School - Leongatha Campus</w:t>
      </w:r>
    </w:p>
    <w:p w14:paraId="5FC70000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Covenant College</w:t>
      </w:r>
    </w:p>
    <w:p w14:paraId="7057E47A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Daylesford Dharma School</w:t>
      </w:r>
    </w:p>
    <w:p w14:paraId="76E50C69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Divrei</w:t>
      </w:r>
      <w:proofErr w:type="spellEnd"/>
      <w:r w:rsidRPr="001956A7">
        <w:rPr>
          <w:sz w:val="20"/>
          <w:szCs w:val="20"/>
        </w:rPr>
        <w:t xml:space="preserve"> </w:t>
      </w:r>
      <w:proofErr w:type="spellStart"/>
      <w:r w:rsidRPr="001956A7">
        <w:rPr>
          <w:sz w:val="20"/>
          <w:szCs w:val="20"/>
        </w:rPr>
        <w:t>Emineh</w:t>
      </w:r>
      <w:proofErr w:type="spellEnd"/>
    </w:p>
    <w:p w14:paraId="4C1A0E2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ast Preston Islamic College</w:t>
      </w:r>
    </w:p>
    <w:p w14:paraId="1E9DF1AB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dinburgh College</w:t>
      </w:r>
    </w:p>
    <w:p w14:paraId="2C4CFE7F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Erasmus School</w:t>
      </w:r>
    </w:p>
    <w:p w14:paraId="20CC0BA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irbank Grammar School</w:t>
      </w:r>
    </w:p>
    <w:p w14:paraId="4EE7E460" w14:textId="01FD4BD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itzroy Community School – Fitzroy Campus</w:t>
      </w:r>
    </w:p>
    <w:p w14:paraId="3131277E" w14:textId="3D749C28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Fitzroy Community School - Thornbury Campus</w:t>
      </w:r>
    </w:p>
    <w:p w14:paraId="45C4E6D6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eelong Baptist College</w:t>
      </w:r>
    </w:p>
    <w:p w14:paraId="2DD88652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eelong Lutheran College</w:t>
      </w:r>
    </w:p>
    <w:p w14:paraId="66A5C4D0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eelong Lutheran College</w:t>
      </w:r>
    </w:p>
    <w:p w14:paraId="007C5547" w14:textId="3523B665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ilson College</w:t>
      </w:r>
    </w:p>
    <w:p w14:paraId="3CE045FB" w14:textId="5F47D989" w:rsidR="00810B25" w:rsidRPr="001956A7" w:rsidRDefault="002B7F94" w:rsidP="002B7F94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Gilson College, </w:t>
      </w:r>
      <w:r w:rsidR="00810B25" w:rsidRPr="001956A7">
        <w:rPr>
          <w:sz w:val="20"/>
          <w:szCs w:val="20"/>
        </w:rPr>
        <w:t>Mernda Campus</w:t>
      </w:r>
    </w:p>
    <w:p w14:paraId="02E98914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ood Shepherd College</w:t>
      </w:r>
    </w:p>
    <w:p w14:paraId="5B44EB38" w14:textId="77777777" w:rsidR="0068376C" w:rsidRPr="001956A7" w:rsidRDefault="0068376C" w:rsidP="0068376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Grace Christian College Wodonga</w:t>
      </w:r>
    </w:p>
    <w:p w14:paraId="380FEE81" w14:textId="7E00BD40" w:rsidR="0068376C" w:rsidRPr="001956A7" w:rsidRDefault="0068376C" w:rsidP="0068376C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atherton Christian College</w:t>
      </w:r>
    </w:p>
    <w:p w14:paraId="523556D4" w14:textId="1560A7BE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nderson College</w:t>
      </w:r>
    </w:p>
    <w:p w14:paraId="6350F415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ritage College</w:t>
      </w:r>
    </w:p>
    <w:p w14:paraId="33B0A724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eritage College Officer Campus</w:t>
      </w:r>
    </w:p>
    <w:p w14:paraId="1B08DDEE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ighview Christian Community College</w:t>
      </w:r>
    </w:p>
    <w:p w14:paraId="3E36C2BC" w14:textId="72AC3FBE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illcrest Christian College</w:t>
      </w:r>
      <w:r w:rsidR="0068376C" w:rsidRPr="001956A7">
        <w:rPr>
          <w:sz w:val="20"/>
          <w:szCs w:val="20"/>
        </w:rPr>
        <w:t xml:space="preserve"> - Hillcrest Christian College</w:t>
      </w:r>
    </w:p>
    <w:p w14:paraId="55D986E1" w14:textId="5B014233" w:rsidR="00810B25" w:rsidRPr="001956A7" w:rsidRDefault="0068376C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Hillcrest Christian College - </w:t>
      </w:r>
      <w:r w:rsidR="00810B25" w:rsidRPr="001956A7">
        <w:rPr>
          <w:sz w:val="20"/>
          <w:szCs w:val="20"/>
        </w:rPr>
        <w:t>Rivercrest Christian College</w:t>
      </w:r>
    </w:p>
    <w:p w14:paraId="151844C0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Holy Trinity Lutheran College</w:t>
      </w:r>
    </w:p>
    <w:p w14:paraId="5F123983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King's College</w:t>
      </w:r>
    </w:p>
    <w:p w14:paraId="5935468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akeside Lutheran College</w:t>
      </w:r>
    </w:p>
    <w:p w14:paraId="6BDFB77B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Lighthouse Christian College</w:t>
      </w:r>
    </w:p>
    <w:p w14:paraId="008ECEFE" w14:textId="0E4C396B" w:rsidR="00810B25" w:rsidRPr="001956A7" w:rsidRDefault="0068376C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Lighthouse Christian College - </w:t>
      </w:r>
      <w:r w:rsidR="00810B25" w:rsidRPr="001956A7">
        <w:rPr>
          <w:sz w:val="20"/>
          <w:szCs w:val="20"/>
        </w:rPr>
        <w:t>Australis Christian College</w:t>
      </w:r>
    </w:p>
    <w:p w14:paraId="01A78992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harishi School of the Age of Enlightenment</w:t>
      </w:r>
    </w:p>
    <w:p w14:paraId="1355485C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nsfield Autistic Centre</w:t>
      </w:r>
    </w:p>
    <w:p w14:paraId="49C5B7BD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Mansfield Autistic Centre </w:t>
      </w:r>
      <w:proofErr w:type="gramStart"/>
      <w:r w:rsidRPr="001956A7">
        <w:rPr>
          <w:sz w:val="20"/>
          <w:szCs w:val="20"/>
        </w:rPr>
        <w:t>Dookie</w:t>
      </w:r>
      <w:proofErr w:type="gramEnd"/>
      <w:r w:rsidRPr="001956A7">
        <w:rPr>
          <w:sz w:val="20"/>
          <w:szCs w:val="20"/>
        </w:rPr>
        <w:t xml:space="preserve"> Campus Secondary</w:t>
      </w:r>
    </w:p>
    <w:p w14:paraId="4126B5B3" w14:textId="5DD8AFBA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ranatha Christian School - Cardinia Campus</w:t>
      </w:r>
    </w:p>
    <w:p w14:paraId="051562B5" w14:textId="544F0CFA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aranatha Christian School – Endeavour Hills Campus</w:t>
      </w:r>
    </w:p>
    <w:p w14:paraId="2078629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elton Christian College</w:t>
      </w:r>
    </w:p>
    <w:p w14:paraId="456B147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ildura Christian College</w:t>
      </w:r>
    </w:p>
    <w:p w14:paraId="37FD22BA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anges Tec</w:t>
      </w:r>
    </w:p>
    <w:p w14:paraId="0529F8F7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 xml:space="preserve">Mount Scopus Memorial College - </w:t>
      </w:r>
      <w:proofErr w:type="spellStart"/>
      <w:r w:rsidRPr="001956A7">
        <w:rPr>
          <w:sz w:val="20"/>
          <w:szCs w:val="20"/>
        </w:rPr>
        <w:t>Gandel</w:t>
      </w:r>
      <w:proofErr w:type="spellEnd"/>
      <w:r w:rsidRPr="001956A7">
        <w:rPr>
          <w:sz w:val="20"/>
          <w:szCs w:val="20"/>
        </w:rPr>
        <w:t xml:space="preserve"> Campus</w:t>
      </w:r>
    </w:p>
    <w:p w14:paraId="3640C278" w14:textId="1C3C9551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 Scopus Memorial College - Caulfield Junior Division - Fink Karp Campus</w:t>
      </w:r>
    </w:p>
    <w:p w14:paraId="6D714BE9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 Scopus Memorial College (</w:t>
      </w:r>
      <w:proofErr w:type="spellStart"/>
      <w:r w:rsidRPr="001956A7">
        <w:rPr>
          <w:sz w:val="20"/>
          <w:szCs w:val="20"/>
        </w:rPr>
        <w:t>Gandel-Besen</w:t>
      </w:r>
      <w:proofErr w:type="spellEnd"/>
      <w:r w:rsidRPr="001956A7">
        <w:rPr>
          <w:sz w:val="20"/>
          <w:szCs w:val="20"/>
        </w:rPr>
        <w:t xml:space="preserve"> House)</w:t>
      </w:r>
    </w:p>
    <w:p w14:paraId="2E7A0D13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ountain District Christian School</w:t>
      </w:r>
    </w:p>
    <w:p w14:paraId="1B546D3E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Mt Hira College</w:t>
      </w:r>
    </w:p>
    <w:p w14:paraId="10EFA71D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ewhaven College</w:t>
      </w:r>
    </w:p>
    <w:p w14:paraId="54EAB0DE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unawading Christian College - Primary</w:t>
      </w:r>
    </w:p>
    <w:p w14:paraId="4A900A5E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Nunawading Christian College - Secondary</w:t>
      </w:r>
    </w:p>
    <w:p w14:paraId="12EA8A33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Oakleigh Grammar</w:t>
      </w:r>
    </w:p>
    <w:p w14:paraId="4AC4760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River City Christian College</w:t>
      </w:r>
    </w:p>
    <w:p w14:paraId="6DF0F0E3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hepparton Christian College</w:t>
      </w:r>
    </w:p>
    <w:p w14:paraId="4F562874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on Centre Christian College</w:t>
      </w:r>
    </w:p>
    <w:p w14:paraId="375ACAE0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ophia Mundi Steiner School</w:t>
      </w:r>
    </w:p>
    <w:p w14:paraId="3125B9F5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John's Lutheran Primary School</w:t>
      </w:r>
    </w:p>
    <w:p w14:paraId="0F5BC9E4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Paul's Anglican Grammar School</w:t>
      </w:r>
    </w:p>
    <w:p w14:paraId="4F5CFA28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t Thomas Aquinas College</w:t>
      </w:r>
    </w:p>
    <w:p w14:paraId="3CF5B190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Sunshine Christian School</w:t>
      </w:r>
    </w:p>
    <w:p w14:paraId="38A9C3C5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arrington Lutheran School</w:t>
      </w:r>
    </w:p>
    <w:p w14:paraId="63C829F7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Trinity Lutheran College</w:t>
      </w:r>
    </w:p>
    <w:p w14:paraId="10FEDAED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Victory Christian College</w:t>
      </w:r>
    </w:p>
    <w:p w14:paraId="1C2162AF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r w:rsidRPr="001956A7">
        <w:rPr>
          <w:sz w:val="20"/>
          <w:szCs w:val="20"/>
        </w:rPr>
        <w:t>Victory Lutheran College</w:t>
      </w:r>
    </w:p>
    <w:p w14:paraId="47D389F9" w14:textId="77777777" w:rsidR="00810B25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Yesodei</w:t>
      </w:r>
      <w:proofErr w:type="spellEnd"/>
      <w:r w:rsidRPr="001956A7">
        <w:rPr>
          <w:sz w:val="20"/>
          <w:szCs w:val="20"/>
        </w:rPr>
        <w:t xml:space="preserve"> </w:t>
      </w:r>
      <w:proofErr w:type="spellStart"/>
      <w:r w:rsidRPr="001956A7">
        <w:rPr>
          <w:sz w:val="20"/>
          <w:szCs w:val="20"/>
        </w:rPr>
        <w:t>Hatorah</w:t>
      </w:r>
      <w:proofErr w:type="spellEnd"/>
      <w:r w:rsidRPr="001956A7">
        <w:rPr>
          <w:sz w:val="20"/>
          <w:szCs w:val="20"/>
        </w:rPr>
        <w:t xml:space="preserve"> College</w:t>
      </w:r>
    </w:p>
    <w:p w14:paraId="195AC036" w14:textId="1960EA5A" w:rsidR="007D23CC" w:rsidRPr="001956A7" w:rsidRDefault="00810B25" w:rsidP="00810B25">
      <w:pPr>
        <w:pStyle w:val="ListParagraph"/>
        <w:numPr>
          <w:ilvl w:val="0"/>
          <w:numId w:val="1"/>
        </w:numPr>
        <w:ind w:left="567" w:hanging="567"/>
        <w:rPr>
          <w:sz w:val="20"/>
          <w:szCs w:val="20"/>
        </w:rPr>
      </w:pPr>
      <w:proofErr w:type="spellStart"/>
      <w:r w:rsidRPr="001956A7">
        <w:rPr>
          <w:sz w:val="20"/>
          <w:szCs w:val="20"/>
        </w:rPr>
        <w:t>Yesodei</w:t>
      </w:r>
      <w:proofErr w:type="spellEnd"/>
      <w:r w:rsidRPr="001956A7">
        <w:rPr>
          <w:sz w:val="20"/>
          <w:szCs w:val="20"/>
        </w:rPr>
        <w:t xml:space="preserve"> </w:t>
      </w:r>
      <w:proofErr w:type="spellStart"/>
      <w:r w:rsidRPr="001956A7">
        <w:rPr>
          <w:sz w:val="20"/>
          <w:szCs w:val="20"/>
        </w:rPr>
        <w:t>HaTorah</w:t>
      </w:r>
      <w:proofErr w:type="spellEnd"/>
      <w:r w:rsidRPr="001956A7">
        <w:rPr>
          <w:sz w:val="20"/>
          <w:szCs w:val="20"/>
        </w:rPr>
        <w:t xml:space="preserve"> College Secondary Campus</w:t>
      </w:r>
    </w:p>
    <w:sectPr w:rsidR="007D23CC" w:rsidRPr="001956A7" w:rsidSect="00156E2C">
      <w:type w:val="continuous"/>
      <w:pgSz w:w="11906" w:h="16838"/>
      <w:pgMar w:top="1077" w:right="1077" w:bottom="1077" w:left="107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0C6F5" w14:textId="77777777" w:rsidR="00156E2C" w:rsidRDefault="00156E2C" w:rsidP="00156E2C">
      <w:pPr>
        <w:spacing w:after="0" w:line="240" w:lineRule="auto"/>
      </w:pPr>
      <w:r>
        <w:separator/>
      </w:r>
    </w:p>
  </w:endnote>
  <w:endnote w:type="continuationSeparator" w:id="0">
    <w:p w14:paraId="5A42E470" w14:textId="77777777" w:rsidR="00156E2C" w:rsidRDefault="00156E2C" w:rsidP="00156E2C">
      <w:pPr>
        <w:spacing w:after="0" w:line="240" w:lineRule="auto"/>
      </w:pPr>
      <w:r>
        <w:continuationSeparator/>
      </w:r>
    </w:p>
  </w:endnote>
  <w:endnote w:type="continuationNotice" w:id="1">
    <w:p w14:paraId="35779F2E" w14:textId="77777777" w:rsidR="00413A58" w:rsidRDefault="00413A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49A88" w14:textId="4BCA531B" w:rsidR="00156E2C" w:rsidRDefault="00156E2C">
    <w:pPr>
      <w:pStyle w:val="Footer"/>
      <w:jc w:val="right"/>
    </w:pPr>
  </w:p>
  <w:p w14:paraId="4B5EF821" w14:textId="281B8D6B" w:rsidR="00156E2C" w:rsidRPr="001956A7" w:rsidRDefault="00156E2C" w:rsidP="00D613EA">
    <w:pPr>
      <w:pStyle w:val="Footer"/>
      <w:tabs>
        <w:tab w:val="clear" w:pos="9026"/>
        <w:tab w:val="right" w:pos="9752"/>
      </w:tabs>
      <w:rPr>
        <w:sz w:val="20"/>
        <w:szCs w:val="20"/>
      </w:rPr>
    </w:pPr>
    <w:r w:rsidRPr="001956A7">
      <w:rPr>
        <w:sz w:val="20"/>
        <w:szCs w:val="20"/>
      </w:rPr>
      <w:t xml:space="preserve">National Student Wellbeing Program 2023 </w:t>
    </w:r>
    <w:r w:rsidR="00D613EA" w:rsidRPr="001956A7">
      <w:rPr>
        <w:sz w:val="20"/>
        <w:szCs w:val="20"/>
      </w:rPr>
      <w:t>–</w:t>
    </w:r>
    <w:r w:rsidRPr="001956A7">
      <w:rPr>
        <w:sz w:val="20"/>
        <w:szCs w:val="20"/>
      </w:rPr>
      <w:t xml:space="preserve"> </w:t>
    </w:r>
    <w:r w:rsidR="00D613EA" w:rsidRPr="001956A7">
      <w:rPr>
        <w:sz w:val="20"/>
        <w:szCs w:val="20"/>
      </w:rPr>
      <w:t>Victoria</w:t>
    </w:r>
    <w:r w:rsidR="00D613EA" w:rsidRPr="001956A7">
      <w:rPr>
        <w:sz w:val="20"/>
        <w:szCs w:val="20"/>
      </w:rPr>
      <w:tab/>
    </w:r>
    <w:r w:rsidR="001956A7">
      <w:rPr>
        <w:sz w:val="20"/>
        <w:szCs w:val="20"/>
      </w:rPr>
      <w:tab/>
    </w:r>
    <w:r w:rsidR="00D613EA" w:rsidRPr="001956A7">
      <w:rPr>
        <w:sz w:val="20"/>
        <w:szCs w:val="20"/>
      </w:rPr>
      <w:fldChar w:fldCharType="begin"/>
    </w:r>
    <w:r w:rsidR="00D613EA" w:rsidRPr="001956A7">
      <w:rPr>
        <w:sz w:val="20"/>
        <w:szCs w:val="20"/>
      </w:rPr>
      <w:instrText xml:space="preserve"> PAGE   \* MERGEFORMAT </w:instrText>
    </w:r>
    <w:r w:rsidR="00D613EA" w:rsidRPr="001956A7">
      <w:rPr>
        <w:sz w:val="20"/>
        <w:szCs w:val="20"/>
      </w:rPr>
      <w:fldChar w:fldCharType="separate"/>
    </w:r>
    <w:r w:rsidR="00D613EA" w:rsidRPr="001956A7">
      <w:rPr>
        <w:noProof/>
        <w:sz w:val="20"/>
        <w:szCs w:val="20"/>
      </w:rPr>
      <w:t>1</w:t>
    </w:r>
    <w:r w:rsidR="00D613EA" w:rsidRPr="001956A7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BA2E9" w14:textId="77777777" w:rsidR="00156E2C" w:rsidRDefault="00156E2C" w:rsidP="00156E2C">
      <w:pPr>
        <w:spacing w:after="0" w:line="240" w:lineRule="auto"/>
      </w:pPr>
      <w:r>
        <w:separator/>
      </w:r>
    </w:p>
  </w:footnote>
  <w:footnote w:type="continuationSeparator" w:id="0">
    <w:p w14:paraId="1D93A32B" w14:textId="77777777" w:rsidR="00156E2C" w:rsidRDefault="00156E2C" w:rsidP="00156E2C">
      <w:pPr>
        <w:spacing w:after="0" w:line="240" w:lineRule="auto"/>
      </w:pPr>
      <w:r>
        <w:continuationSeparator/>
      </w:r>
    </w:p>
  </w:footnote>
  <w:footnote w:type="continuationNotice" w:id="1">
    <w:p w14:paraId="58424F08" w14:textId="77777777" w:rsidR="00413A58" w:rsidRDefault="00413A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474A41"/>
    <w:multiLevelType w:val="hybridMultilevel"/>
    <w:tmpl w:val="AC9A1B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261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7U0tLQwMDEyMTBV0lEKTi0uzszPAykwrQUAIWefwywAAAA="/>
  </w:docVars>
  <w:rsids>
    <w:rsidRoot w:val="003E6D88"/>
    <w:rsid w:val="00151D23"/>
    <w:rsid w:val="00156E2C"/>
    <w:rsid w:val="001956A7"/>
    <w:rsid w:val="002B7F94"/>
    <w:rsid w:val="003B19CB"/>
    <w:rsid w:val="003E6D88"/>
    <w:rsid w:val="003E7E34"/>
    <w:rsid w:val="003F39D7"/>
    <w:rsid w:val="00413A58"/>
    <w:rsid w:val="00633DF9"/>
    <w:rsid w:val="0068376C"/>
    <w:rsid w:val="00706141"/>
    <w:rsid w:val="007D23CC"/>
    <w:rsid w:val="00810B25"/>
    <w:rsid w:val="008E3231"/>
    <w:rsid w:val="009A769E"/>
    <w:rsid w:val="00A7391E"/>
    <w:rsid w:val="00A764E8"/>
    <w:rsid w:val="00AE3C3C"/>
    <w:rsid w:val="00B56A99"/>
    <w:rsid w:val="00D61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9C41E"/>
  <w15:chartTrackingRefBased/>
  <w15:docId w15:val="{EE53BB73-D996-4BCB-9532-4EF39D3BB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D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D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6D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6D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E6D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D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E6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6D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E2C"/>
  </w:style>
  <w:style w:type="paragraph" w:styleId="Footer">
    <w:name w:val="footer"/>
    <w:basedOn w:val="Normal"/>
    <w:link w:val="FooterChar"/>
    <w:uiPriority w:val="99"/>
    <w:unhideWhenUsed/>
    <w:rsid w:val="00156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E2C"/>
  </w:style>
  <w:style w:type="character" w:styleId="Hyperlink">
    <w:name w:val="Hyperlink"/>
    <w:basedOn w:val="DefaultParagraphFont"/>
    <w:uiPriority w:val="99"/>
    <w:unhideWhenUsed/>
    <w:rsid w:val="00156E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E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vic.gov.au/national-student-wellbeing-progr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 xsi:nil="true"/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TaxCatchAll xmlns="cb9114c1-daad-44dd-acad-30f4246641f2"/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NSWP_Participating_Schools_2023_Approved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E5148C7B-2333-454E-A8B5-F4E876DC393A}"/>
</file>

<file path=customXml/itemProps2.xml><?xml version="1.0" encoding="utf-8"?>
<ds:datastoreItem xmlns:ds="http://schemas.openxmlformats.org/officeDocument/2006/customXml" ds:itemID="{145CB9E0-FA7E-4996-B521-535CD8B59E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8B79FB-020C-4088-93B3-775C05FA5160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777</Words>
  <Characters>15832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illimoria</dc:creator>
  <cp:keywords/>
  <dc:description/>
  <cp:lastModifiedBy>David Billimoria</cp:lastModifiedBy>
  <cp:revision>3</cp:revision>
  <dcterms:created xsi:type="dcterms:W3CDTF">2022-12-30T01:51:00Z</dcterms:created>
  <dcterms:modified xsi:type="dcterms:W3CDTF">2023-01-13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RecordPoint_RecordNumberSubmitted">
    <vt:lpwstr>R20220693592</vt:lpwstr>
  </property>
  <property fmtid="{D5CDD505-2E9C-101B-9397-08002B2CF9AE}" pid="6" name="RecordPoint_ActiveItemWebId">
    <vt:lpwstr>{fe4f9958-04f5-4a84-a47c-4623f1d1d67a}</vt:lpwstr>
  </property>
  <property fmtid="{D5CDD505-2E9C-101B-9397-08002B2CF9AE}" pid="7" name="DEECD_ItemType">
    <vt:lpwstr/>
  </property>
  <property fmtid="{D5CDD505-2E9C-101B-9397-08002B2CF9AE}" pid="8" name="RecordPoint_WorkflowType">
    <vt:lpwstr>ActiveSubmitStub</vt:lpwstr>
  </property>
  <property fmtid="{D5CDD505-2E9C-101B-9397-08002B2CF9AE}" pid="9" name="DEECD_Audience">
    <vt:lpwstr/>
  </property>
  <property fmtid="{D5CDD505-2E9C-101B-9397-08002B2CF9AE}" pid="10" name="RecordPoint_ActiveItemSiteId">
    <vt:lpwstr>{4c673cbb-74e3-4627-b61d-18a1d390bb0c}</vt:lpwstr>
  </property>
  <property fmtid="{D5CDD505-2E9C-101B-9397-08002B2CF9AE}" pid="11" name="RecordPoint_ActiveItemListId">
    <vt:lpwstr>{5b0359f3-11d4-4d3a-b269-e7a6c5d66e01}</vt:lpwstr>
  </property>
  <property fmtid="{D5CDD505-2E9C-101B-9397-08002B2CF9AE}" pid="12" name="RecordPoint_ActiveItemUniqueId">
    <vt:lpwstr>{834f81ec-40ec-44b9-bdf1-5dcfef3a922c}</vt:lpwstr>
  </property>
  <property fmtid="{D5CDD505-2E9C-101B-9397-08002B2CF9AE}" pid="13" name="RecordPoint_SubmissionCompleted">
    <vt:lpwstr>2022-12-30T13:36:11.0896636+11:00</vt:lpwstr>
  </property>
</Properties>
</file>